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7CC26" w14:textId="260197E5" w:rsidR="0092537D" w:rsidRDefault="008232C8" w:rsidP="008232C8">
      <w:pPr>
        <w:pStyle w:val="Title"/>
        <w:ind w:left="0"/>
        <w:rPr>
          <w:rFonts w:asciiTheme="minorHAnsi" w:eastAsia="Arial" w:hAnsiTheme="minorHAnsi" w:cs="Arial"/>
          <w:color w:val="262626" w:themeColor="text1" w:themeTint="D9"/>
          <w:sz w:val="36"/>
          <w:szCs w:val="36"/>
        </w:rPr>
      </w:pPr>
      <w:r w:rsidRPr="00DE3F39">
        <w:rPr>
          <w:rFonts w:asciiTheme="minorHAnsi" w:hAnsiTheme="minorHAnsi"/>
          <w:noProof/>
          <w:color w:val="262626" w:themeColor="text1" w:themeTint="D9"/>
        </w:rPr>
        <w:drawing>
          <wp:anchor distT="0" distB="0" distL="0" distR="0" simplePos="0" relativeHeight="251662336" behindDoc="0" locked="0" layoutInCell="1" hidden="0" allowOverlap="1" wp14:anchorId="5AD556BA" wp14:editId="6E6CF748">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0002566F" w:rsidRPr="00DE3F39">
        <w:rPr>
          <w:rFonts w:asciiTheme="minorHAnsi" w:eastAsia="Arial" w:hAnsiTheme="minorHAnsi" w:cs="Arial"/>
          <w:color w:val="262626" w:themeColor="text1" w:themeTint="D9"/>
          <w:sz w:val="36"/>
          <w:szCs w:val="36"/>
        </w:rPr>
        <w:t>ABHISHEK</w:t>
      </w:r>
      <w:r w:rsidR="006B484A" w:rsidRPr="00DE3F39">
        <w:rPr>
          <w:rFonts w:asciiTheme="minorHAnsi" w:eastAsia="Arial" w:hAnsiTheme="minorHAnsi" w:cs="Arial"/>
          <w:color w:val="262626" w:themeColor="text1" w:themeTint="D9"/>
          <w:sz w:val="36"/>
          <w:szCs w:val="36"/>
        </w:rPr>
        <w:t>|ME19B069</w:t>
      </w:r>
      <w:r>
        <w:rPr>
          <w:rFonts w:asciiTheme="minorHAnsi" w:eastAsia="Arial" w:hAnsiTheme="minorHAnsi" w:cs="Arial"/>
          <w:color w:val="262626" w:themeColor="text1" w:themeTint="D9"/>
          <w:sz w:val="36"/>
          <w:szCs w:val="36"/>
        </w:rPr>
        <w:t>| Indian Institute of Technology, Madras</w:t>
      </w:r>
    </w:p>
    <w:p w14:paraId="04AF890E" w14:textId="4A3BD3F1" w:rsidR="00E6683C" w:rsidRPr="00E6683C" w:rsidRDefault="00E6683C" w:rsidP="00E6683C">
      <w:pPr>
        <w:ind w:left="0"/>
        <w:rPr>
          <w:rFonts w:asciiTheme="minorHAnsi" w:hAnsiTheme="minorHAnsi"/>
          <w:color w:val="262626" w:themeColor="text1" w:themeTint="D9"/>
          <w:sz w:val="20"/>
          <w:szCs w:val="20"/>
        </w:rPr>
      </w:pPr>
      <w:r w:rsidRPr="00E6683C">
        <w:rPr>
          <w:rFonts w:asciiTheme="minorHAnsi" w:hAnsiTheme="minorHAnsi"/>
          <w:sz w:val="20"/>
          <w:szCs w:val="20"/>
        </w:rPr>
        <w:t xml:space="preserve">Email: </w:t>
      </w:r>
      <w:hyperlink r:id="rId7" w:history="1">
        <w:r w:rsidRPr="00E6683C">
          <w:rPr>
            <w:rStyle w:val="Hyperlink"/>
            <w:rFonts w:asciiTheme="minorHAnsi" w:hAnsiTheme="minorHAnsi"/>
            <w:sz w:val="20"/>
            <w:szCs w:val="20"/>
          </w:rPr>
          <w:t>me19b069@smail.iitm.ac.in</w:t>
        </w:r>
      </w:hyperlink>
      <w:r w:rsidRPr="00E6683C">
        <w:rPr>
          <w:rFonts w:asciiTheme="minorHAnsi" w:hAnsiTheme="minorHAnsi"/>
          <w:sz w:val="20"/>
          <w:szCs w:val="20"/>
        </w:rPr>
        <w:t xml:space="preserve"> </w:t>
      </w:r>
      <w:r>
        <w:rPr>
          <w:rFonts w:asciiTheme="minorHAnsi" w:hAnsiTheme="minorHAnsi"/>
          <w:sz w:val="20"/>
          <w:szCs w:val="20"/>
        </w:rPr>
        <w:t xml:space="preserve">Profiles: </w:t>
      </w:r>
      <w:hyperlink r:id="rId8" w:history="1">
        <w:r w:rsidRPr="00E6683C">
          <w:rPr>
            <w:rStyle w:val="Hyperlink"/>
            <w:rFonts w:asciiTheme="minorHAnsi" w:hAnsiTheme="minorHAnsi"/>
            <w:sz w:val="20"/>
            <w:szCs w:val="20"/>
          </w:rPr>
          <w:t>LinkedIn</w:t>
        </w:r>
      </w:hyperlink>
      <w:r>
        <w:rPr>
          <w:rFonts w:asciiTheme="minorHAnsi" w:hAnsiTheme="minorHAnsi"/>
          <w:sz w:val="20"/>
          <w:szCs w:val="20"/>
        </w:rPr>
        <w:t xml:space="preserve">, </w:t>
      </w:r>
      <w:hyperlink r:id="rId9" w:history="1">
        <w:r w:rsidRPr="00E6683C">
          <w:rPr>
            <w:rStyle w:val="Hyperlink"/>
            <w:rFonts w:asciiTheme="minorHAnsi" w:hAnsiTheme="minorHAnsi"/>
            <w:sz w:val="20"/>
            <w:szCs w:val="20"/>
          </w:rPr>
          <w:t>GitHub</w:t>
        </w:r>
      </w:hyperlink>
      <w:r>
        <w:rPr>
          <w:rFonts w:asciiTheme="minorHAnsi" w:hAnsiTheme="minorHAnsi"/>
          <w:sz w:val="20"/>
          <w:szCs w:val="20"/>
        </w:rPr>
        <w:t xml:space="preserve"> </w:t>
      </w:r>
      <w:r>
        <w:rPr>
          <w:rFonts w:asciiTheme="minorHAnsi" w:hAnsiTheme="minorHAnsi"/>
          <w:color w:val="262626" w:themeColor="text1" w:themeTint="D9"/>
          <w:sz w:val="20"/>
          <w:szCs w:val="20"/>
        </w:rPr>
        <w:t xml:space="preserve"> </w:t>
      </w:r>
      <w:r w:rsidRPr="00E6683C">
        <w:rPr>
          <w:rStyle w:val="Hyperlink"/>
          <w:rFonts w:asciiTheme="minorHAnsi" w:hAnsiTheme="minorHAnsi"/>
          <w:sz w:val="20"/>
          <w:szCs w:val="20"/>
        </w:rPr>
        <w:t xml:space="preserve">  </w:t>
      </w:r>
    </w:p>
    <w:p w14:paraId="7DD5B6F0" w14:textId="3EFB6C12" w:rsidR="0092537D" w:rsidRPr="00B54709" w:rsidRDefault="0002566F" w:rsidP="00506A5C">
      <w:pPr>
        <w:pStyle w:val="Heading1"/>
        <w:spacing w:before="6" w:after="4"/>
        <w:ind w:left="0"/>
        <w:rPr>
          <w:rFonts w:asciiTheme="minorHAnsi" w:hAnsiTheme="minorHAnsi"/>
        </w:rPr>
      </w:pPr>
      <w:bookmarkStart w:id="0" w:name="_heading=h.gjdgxs" w:colFirst="0" w:colLast="0"/>
      <w:bookmarkStart w:id="1" w:name="_heading=h.30j0zll" w:colFirst="0" w:colLast="0"/>
      <w:bookmarkStart w:id="2" w:name="_Hlk81475346"/>
      <w:bookmarkEnd w:id="0"/>
      <w:bookmarkEnd w:id="1"/>
      <w:r w:rsidRPr="00B54709">
        <w:rPr>
          <w:rFonts w:asciiTheme="minorHAnsi" w:hAnsiTheme="minorHAnsi"/>
        </w:rPr>
        <w:t>WORK EXPERIENCE</w:t>
      </w:r>
    </w:p>
    <w:p w14:paraId="21866445" w14:textId="320BA4AB" w:rsidR="00E80C0E" w:rsidRPr="00B54709" w:rsidRDefault="006331FA" w:rsidP="00195C3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2726E182" wp14:editId="6B0CE0C3">
                <wp:extent cx="7353300" cy="45719"/>
                <wp:effectExtent l="0" t="0" r="19050" b="31115"/>
                <wp:docPr id="4" name="Straight Arrow Connector 4"/>
                <wp:cNvGraphicFramePr/>
                <a:graphic xmlns:a="http://schemas.openxmlformats.org/drawingml/2006/main">
                  <a:graphicData uri="http://schemas.microsoft.com/office/word/2010/wordprocessingShape">
                    <wps:wsp>
                      <wps:cNvCnPr/>
                      <wps:spPr>
                        <a:xfrm>
                          <a:off x="0" y="0"/>
                          <a:ext cx="7353300" cy="45719"/>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38046015" id="_x0000_t32" coordsize="21600,21600" o:spt="32" o:oned="t" path="m,l21600,21600e" filled="f">
                <v:path arrowok="t" fillok="f" o:connecttype="none"/>
                <o:lock v:ext="edit" shapetype="t"/>
              </v:shapetype>
              <v:shape id="Straight Arrow Connector 4" o:spid="_x0000_s1026" type="#_x0000_t32" style="width:579pt;height:3.6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3" w:name="_heading=h.lnxbz9" w:colFirst="0" w:colLast="0"/>
      <w:bookmarkEnd w:id="3"/>
    </w:p>
    <w:p w14:paraId="29D90567" w14:textId="28A89416" w:rsidR="00D66A49" w:rsidRPr="00B54709" w:rsidRDefault="00D66A49" w:rsidP="00195C3D">
      <w:pPr>
        <w:spacing w:before="6" w:after="4"/>
        <w:ind w:left="0"/>
        <w:rPr>
          <w:rFonts w:asciiTheme="minorHAnsi" w:hAnsiTheme="minorHAnsi"/>
          <w:color w:val="262626" w:themeColor="text1" w:themeTint="D9"/>
          <w:sz w:val="20"/>
          <w:szCs w:val="20"/>
        </w:rPr>
      </w:pPr>
      <w:bookmarkStart w:id="4" w:name="_heading=h.35nkun2" w:colFirst="0" w:colLast="0"/>
      <w:bookmarkEnd w:id="4"/>
      <w:r w:rsidRPr="00B54709">
        <w:rPr>
          <w:rFonts w:asciiTheme="minorHAnsi" w:hAnsiTheme="minorHAnsi"/>
          <w:b/>
          <w:bCs/>
          <w:color w:val="262626" w:themeColor="text1" w:themeTint="D9"/>
          <w:sz w:val="20"/>
          <w:szCs w:val="20"/>
        </w:rPr>
        <w:t>Machine Learning</w:t>
      </w:r>
      <w:r w:rsidR="000314EC">
        <w:rPr>
          <w:rFonts w:asciiTheme="minorHAnsi" w:hAnsiTheme="minorHAnsi"/>
          <w:b/>
          <w:bCs/>
          <w:color w:val="262626" w:themeColor="text1" w:themeTint="D9"/>
          <w:sz w:val="20"/>
          <w:szCs w:val="20"/>
        </w:rPr>
        <w:t xml:space="preserve"> Researcher</w:t>
      </w:r>
      <w:r w:rsidRPr="00B54709">
        <w:rPr>
          <w:rFonts w:asciiTheme="minorHAnsi" w:hAnsiTheme="minorHAnsi"/>
          <w:b/>
          <w:bCs/>
          <w:color w:val="262626" w:themeColor="text1" w:themeTint="D9"/>
          <w:sz w:val="20"/>
          <w:szCs w:val="20"/>
        </w:rPr>
        <w:t xml:space="preserve">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0314EC">
        <w:rPr>
          <w:rFonts w:asciiTheme="minorHAnsi" w:hAnsiTheme="minorHAnsi"/>
          <w:color w:val="262626" w:themeColor="text1" w:themeTint="D9"/>
          <w:sz w:val="20"/>
          <w:szCs w:val="20"/>
        </w:rPr>
        <w:tab/>
      </w:r>
      <w:r w:rsidR="000314EC">
        <w:rPr>
          <w:rFonts w:asciiTheme="minorHAnsi" w:hAnsiTheme="minorHAnsi"/>
          <w:color w:val="262626" w:themeColor="text1" w:themeTint="D9"/>
          <w:sz w:val="20"/>
          <w:szCs w:val="20"/>
        </w:rPr>
        <w:tab/>
        <w:t xml:space="preserve">   </w:t>
      </w:r>
      <w:r w:rsidRPr="00B54709">
        <w:rPr>
          <w:rFonts w:asciiTheme="minorHAnsi" w:hAnsiTheme="minorHAnsi"/>
          <w:color w:val="262626" w:themeColor="text1" w:themeTint="D9"/>
          <w:sz w:val="20"/>
          <w:szCs w:val="20"/>
        </w:rPr>
        <w:t>Jun</w:t>
      </w:r>
      <w:r w:rsidR="00B45BB9">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Aug 2021</w:t>
      </w:r>
    </w:p>
    <w:p w14:paraId="05B10F79" w14:textId="2BD7361C"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w:t>
      </w:r>
      <w:r w:rsidR="0097747B">
        <w:rPr>
          <w:rFonts w:asciiTheme="minorHAnsi" w:hAnsiTheme="minorHAnsi"/>
          <w:color w:val="262626" w:themeColor="text1" w:themeTint="D9"/>
          <w:sz w:val="20"/>
          <w:szCs w:val="20"/>
        </w:rPr>
        <w:t>API</w:t>
      </w:r>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w:t>
      </w:r>
      <w:r w:rsidR="00DD32BD">
        <w:rPr>
          <w:rFonts w:asciiTheme="minorHAnsi" w:hAnsiTheme="minorHAnsi"/>
          <w:color w:val="262626" w:themeColor="text1" w:themeTint="D9"/>
          <w:sz w:val="20"/>
          <w:szCs w:val="20"/>
        </w:rPr>
        <w:t>up to</w:t>
      </w:r>
      <w:r>
        <w:rPr>
          <w:rFonts w:asciiTheme="minorHAnsi" w:hAnsiTheme="minorHAnsi"/>
          <w:color w:val="262626" w:themeColor="text1" w:themeTint="D9"/>
          <w:sz w:val="20"/>
          <w:szCs w:val="20"/>
        </w:rPr>
        <w:t xml:space="preserve"> </w:t>
      </w:r>
      <w:r w:rsidRPr="00FA3D5E">
        <w:rPr>
          <w:rFonts w:asciiTheme="minorHAnsi" w:hAnsiTheme="minorHAnsi"/>
          <w:b/>
          <w:bCs/>
          <w:color w:val="262626" w:themeColor="text1" w:themeTint="D9"/>
          <w:sz w:val="20"/>
          <w:szCs w:val="20"/>
        </w:rPr>
        <w:t>1km</w:t>
      </w:r>
      <w:r w:rsidR="00A07CC0">
        <w:rPr>
          <w:rFonts w:asciiTheme="minorHAnsi" w:hAnsiTheme="minorHAnsi"/>
          <w:b/>
          <w:bCs/>
          <w:color w:val="262626" w:themeColor="text1" w:themeTint="D9"/>
          <w:sz w:val="20"/>
          <w:szCs w:val="20"/>
        </w:rPr>
        <w:t>.</w:t>
      </w:r>
      <w:r>
        <w:rPr>
          <w:rFonts w:asciiTheme="minorHAnsi" w:hAnsiTheme="minorHAnsi"/>
          <w:color w:val="262626" w:themeColor="text1" w:themeTint="D9"/>
          <w:sz w:val="20"/>
          <w:szCs w:val="20"/>
        </w:rPr>
        <w:t xml:space="preserve">    </w:t>
      </w:r>
      <w:hyperlink r:id="rId10" w:history="1">
        <w:r w:rsidRPr="003B4FB0">
          <w:rPr>
            <w:rStyle w:val="Hyperlink"/>
            <w:rFonts w:asciiTheme="minorHAnsi" w:hAnsiTheme="minorHAnsi"/>
            <w:sz w:val="20"/>
            <w:szCs w:val="20"/>
          </w:rPr>
          <w:t>Blog</w:t>
        </w:r>
      </w:hyperlink>
    </w:p>
    <w:p w14:paraId="74AB3A45" w14:textId="07153D0D"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11" w:history="1">
        <w:r w:rsidRPr="007700EE">
          <w:rPr>
            <w:rStyle w:val="Hyperlink"/>
            <w:rFonts w:asciiTheme="minorHAnsi" w:hAnsiTheme="minorHAnsi"/>
            <w:sz w:val="20"/>
            <w:szCs w:val="20"/>
          </w:rPr>
          <w:t>Blog</w:t>
        </w:r>
      </w:hyperlink>
    </w:p>
    <w:p w14:paraId="67E75470" w14:textId="77777777" w:rsidR="00D66A4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12"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1F7677F9" w14:textId="77B812BE" w:rsidR="0052259D" w:rsidRPr="00B961BA" w:rsidRDefault="00D66A49" w:rsidP="00D66A49">
      <w:pPr>
        <w:widowControl w:val="0"/>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company’s backend</w:t>
      </w:r>
      <w:r>
        <w:rPr>
          <w:rFonts w:asciiTheme="minorHAnsi" w:hAnsiTheme="minorHAnsi"/>
          <w:color w:val="262626" w:themeColor="text1" w:themeTint="D9"/>
          <w:sz w:val="20"/>
          <w:szCs w:val="20"/>
        </w:rPr>
        <w:t xml:space="preserve">. </w:t>
      </w:r>
      <w:r w:rsidR="0052259D" w:rsidRPr="00D66A49">
        <w:rPr>
          <w:rFonts w:asciiTheme="minorHAnsi" w:hAnsiTheme="minorHAnsi"/>
          <w:sz w:val="20"/>
          <w:szCs w:val="20"/>
        </w:rPr>
        <w:t xml:space="preserve"> </w:t>
      </w:r>
    </w:p>
    <w:p w14:paraId="299C5A37" w14:textId="552B074E" w:rsidR="00B961BA" w:rsidRPr="0052259D" w:rsidRDefault="00B961BA" w:rsidP="00B961BA">
      <w:pPr>
        <w:pStyle w:val="Heading5"/>
        <w:spacing w:before="40"/>
        <w:ind w:left="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Pr>
          <w:rFonts w:asciiTheme="minorHAnsi" w:hAnsiTheme="minorHAnsi"/>
          <w:sz w:val="20"/>
          <w:szCs w:val="20"/>
        </w:rPr>
        <w:tab/>
        <w:t xml:space="preserve"> </w:t>
      </w:r>
      <w:r w:rsidR="0097747B">
        <w:rPr>
          <w:rFonts w:asciiTheme="minorHAnsi" w:hAnsiTheme="minorHAnsi"/>
          <w:sz w:val="20"/>
          <w:szCs w:val="20"/>
        </w:rPr>
        <w:t xml:space="preserve"> </w:t>
      </w:r>
      <w:r w:rsidR="00B45BB9">
        <w:rPr>
          <w:rFonts w:asciiTheme="minorHAnsi" w:hAnsiTheme="minorHAnsi"/>
          <w:b w:val="0"/>
          <w:bCs/>
          <w:sz w:val="20"/>
          <w:szCs w:val="20"/>
        </w:rPr>
        <w:t>June</w:t>
      </w:r>
      <w:r w:rsidRPr="0052259D">
        <w:rPr>
          <w:rFonts w:asciiTheme="minorHAnsi" w:hAnsiTheme="minorHAnsi"/>
          <w:b w:val="0"/>
          <w:bCs/>
          <w:sz w:val="20"/>
          <w:szCs w:val="20"/>
        </w:rPr>
        <w:t xml:space="preserve"> 2021 - Jul 2021</w:t>
      </w:r>
      <w:r w:rsidRPr="0052259D">
        <w:rPr>
          <w:rFonts w:asciiTheme="minorHAnsi" w:hAnsiTheme="minorHAnsi"/>
          <w:sz w:val="20"/>
          <w:szCs w:val="20"/>
        </w:rPr>
        <w:t xml:space="preserve"> </w:t>
      </w:r>
    </w:p>
    <w:p w14:paraId="6404B372" w14:textId="07095B08" w:rsidR="00FE14F7" w:rsidRDefault="00FE14F7" w:rsidP="00B961BA">
      <w:pPr>
        <w:numPr>
          <w:ilvl w:val="0"/>
          <w:numId w:val="27"/>
        </w:numPr>
        <w:spacing w:line="252" w:lineRule="auto"/>
        <w:ind w:left="706" w:hanging="360"/>
        <w:rPr>
          <w:rFonts w:asciiTheme="minorHAnsi" w:hAnsiTheme="minorHAnsi"/>
          <w:sz w:val="20"/>
          <w:szCs w:val="20"/>
        </w:rPr>
      </w:pPr>
      <w:r>
        <w:rPr>
          <w:rFonts w:asciiTheme="minorHAnsi" w:hAnsiTheme="minorHAnsi"/>
          <w:sz w:val="20"/>
          <w:szCs w:val="20"/>
        </w:rPr>
        <w:t xml:space="preserve">Worked on daily and hourly air composition dataset consisting of </w:t>
      </w:r>
      <w:r w:rsidRPr="00FE14F7">
        <w:rPr>
          <w:rFonts w:asciiTheme="minorHAnsi" w:hAnsiTheme="minorHAnsi"/>
          <w:b/>
          <w:bCs/>
          <w:sz w:val="20"/>
          <w:szCs w:val="20"/>
        </w:rPr>
        <w:t>1000000 rows</w:t>
      </w:r>
      <w:r>
        <w:rPr>
          <w:rFonts w:asciiTheme="minorHAnsi" w:hAnsiTheme="minorHAnsi"/>
          <w:sz w:val="20"/>
          <w:szCs w:val="20"/>
        </w:rPr>
        <w:t>. Analy</w:t>
      </w:r>
      <w:r w:rsidR="00AC58AA">
        <w:rPr>
          <w:rFonts w:asciiTheme="minorHAnsi" w:hAnsiTheme="minorHAnsi"/>
          <w:sz w:val="20"/>
          <w:szCs w:val="20"/>
        </w:rPr>
        <w:t>z</w:t>
      </w:r>
      <w:r>
        <w:rPr>
          <w:rFonts w:asciiTheme="minorHAnsi" w:hAnsiTheme="minorHAnsi"/>
          <w:sz w:val="20"/>
          <w:szCs w:val="20"/>
        </w:rPr>
        <w:t xml:space="preserve">ed data and built a ML algorithm </w:t>
      </w:r>
      <w:r w:rsidR="00AC58AA">
        <w:rPr>
          <w:rFonts w:asciiTheme="minorHAnsi" w:hAnsiTheme="minorHAnsi"/>
          <w:sz w:val="20"/>
          <w:szCs w:val="20"/>
        </w:rPr>
        <w:t xml:space="preserve">and </w:t>
      </w:r>
      <w:r>
        <w:rPr>
          <w:rFonts w:asciiTheme="minorHAnsi" w:hAnsiTheme="minorHAnsi"/>
          <w:sz w:val="20"/>
          <w:szCs w:val="20"/>
        </w:rPr>
        <w:t>calculated</w:t>
      </w:r>
      <w:r w:rsidRPr="00FE14F7">
        <w:rPr>
          <w:rFonts w:asciiTheme="minorHAnsi" w:hAnsiTheme="minorHAnsi"/>
          <w:b/>
          <w:bCs/>
          <w:sz w:val="20"/>
          <w:szCs w:val="20"/>
        </w:rPr>
        <w:t xml:space="preserve"> Air Quality Index </w:t>
      </w:r>
      <w:r>
        <w:rPr>
          <w:rFonts w:asciiTheme="minorHAnsi" w:hAnsiTheme="minorHAnsi"/>
          <w:sz w:val="20"/>
          <w:szCs w:val="20"/>
        </w:rPr>
        <w:t>from gaseous compos</w:t>
      </w:r>
      <w:r w:rsidR="00AC58AA">
        <w:rPr>
          <w:rFonts w:asciiTheme="minorHAnsi" w:hAnsiTheme="minorHAnsi"/>
          <w:sz w:val="20"/>
          <w:szCs w:val="20"/>
        </w:rPr>
        <w:t>i</w:t>
      </w:r>
      <w:r>
        <w:rPr>
          <w:rFonts w:asciiTheme="minorHAnsi" w:hAnsiTheme="minorHAnsi"/>
          <w:sz w:val="20"/>
          <w:szCs w:val="20"/>
        </w:rPr>
        <w:t>tion</w:t>
      </w:r>
      <w:r w:rsidR="005B1108">
        <w:rPr>
          <w:rFonts w:asciiTheme="minorHAnsi" w:hAnsiTheme="minorHAnsi"/>
          <w:sz w:val="20"/>
          <w:szCs w:val="20"/>
        </w:rPr>
        <w:t>.</w:t>
      </w:r>
    </w:p>
    <w:p w14:paraId="376E9D7B" w14:textId="50F6E2CE" w:rsidR="00B961BA" w:rsidRPr="00B961BA" w:rsidRDefault="00B961BA" w:rsidP="00B961BA">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w:t>
      </w:r>
    </w:p>
    <w:p w14:paraId="0E67B156" w14:textId="772421B7" w:rsidR="00B42DD6" w:rsidRPr="00B54709" w:rsidRDefault="00B42DD6" w:rsidP="00B42DD6">
      <w:pPr>
        <w:tabs>
          <w:tab w:val="left" w:pos="2842"/>
        </w:tabs>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Full Stack Developer Intern, </w:t>
      </w:r>
      <w:proofErr w:type="spellStart"/>
      <w:r w:rsidRPr="00B54709">
        <w:rPr>
          <w:rFonts w:asciiTheme="minorHAnsi" w:hAnsiTheme="minorHAnsi"/>
          <w:b/>
          <w:bCs/>
          <w:color w:val="262626" w:themeColor="text1" w:themeTint="D9"/>
          <w:sz w:val="20"/>
          <w:szCs w:val="20"/>
        </w:rPr>
        <w:t>Jivass</w:t>
      </w:r>
      <w:proofErr w:type="spellEnd"/>
      <w:r w:rsidRPr="00B54709">
        <w:rPr>
          <w:rFonts w:asciiTheme="minorHAnsi" w:hAnsiTheme="minorHAnsi"/>
          <w:b/>
          <w:bCs/>
          <w:color w:val="262626" w:themeColor="text1" w:themeTint="D9"/>
          <w:sz w:val="20"/>
          <w:szCs w:val="20"/>
        </w:rPr>
        <w:t xml:space="preserve">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 xml:space="preserve">    </w:t>
      </w:r>
      <w:r w:rsidR="001E0E60">
        <w:rPr>
          <w:rFonts w:asciiTheme="minorHAnsi" w:hAnsiTheme="minorHAnsi"/>
          <w:color w:val="262626" w:themeColor="text1" w:themeTint="D9"/>
          <w:sz w:val="20"/>
          <w:szCs w:val="20"/>
        </w:rPr>
        <w:t>Apr</w:t>
      </w:r>
      <w:r w:rsidRPr="00B54709">
        <w:rPr>
          <w:rFonts w:asciiTheme="minorHAnsi" w:hAnsiTheme="minorHAnsi"/>
          <w:color w:val="262626" w:themeColor="text1" w:themeTint="D9"/>
          <w:sz w:val="20"/>
          <w:szCs w:val="20"/>
        </w:rPr>
        <w:t xml:space="preserve"> 2021 - Ju</w:t>
      </w:r>
      <w:r w:rsidR="00812F79">
        <w:rPr>
          <w:rFonts w:asciiTheme="minorHAnsi" w:hAnsiTheme="minorHAnsi"/>
          <w:color w:val="262626" w:themeColor="text1" w:themeTint="D9"/>
          <w:sz w:val="20"/>
          <w:szCs w:val="20"/>
        </w:rPr>
        <w:t>ne</w:t>
      </w:r>
      <w:r w:rsidRPr="00B54709">
        <w:rPr>
          <w:rFonts w:asciiTheme="minorHAnsi" w:hAnsiTheme="minorHAnsi"/>
          <w:color w:val="262626" w:themeColor="text1" w:themeTint="D9"/>
          <w:sz w:val="20"/>
          <w:szCs w:val="20"/>
        </w:rPr>
        <w:t xml:space="preserve"> 2021</w:t>
      </w:r>
    </w:p>
    <w:p w14:paraId="2A47ED1B" w14:textId="70CC2902" w:rsidR="00B42DD6" w:rsidRPr="000D51C0" w:rsidRDefault="00B42DD6" w:rsidP="000D51C0">
      <w:pPr>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Pr>
          <w:rFonts w:asciiTheme="minorHAnsi" w:hAnsiTheme="minorHAnsi"/>
          <w:color w:val="262626" w:themeColor="text1" w:themeTint="D9"/>
          <w:sz w:val="20"/>
          <w:szCs w:val="20"/>
        </w:rPr>
        <w:t xml:space="preserve"> Worked a codebase of around </w:t>
      </w:r>
      <w:r w:rsidRPr="008A5C6F">
        <w:rPr>
          <w:rFonts w:asciiTheme="minorHAnsi" w:hAnsiTheme="minorHAnsi"/>
          <w:b/>
          <w:bCs/>
          <w:color w:val="262626" w:themeColor="text1" w:themeTint="D9"/>
          <w:sz w:val="20"/>
          <w:szCs w:val="20"/>
        </w:rPr>
        <w:t>1GB</w:t>
      </w:r>
      <w:r>
        <w:rPr>
          <w:rFonts w:asciiTheme="minorHAnsi" w:hAnsiTheme="minorHAnsi"/>
          <w:color w:val="262626" w:themeColor="text1" w:themeTint="D9"/>
          <w:sz w:val="20"/>
          <w:szCs w:val="20"/>
        </w:rPr>
        <w:t>.</w:t>
      </w:r>
      <w:r w:rsidR="000D51C0">
        <w:rPr>
          <w:rFonts w:asciiTheme="minorHAnsi" w:hAnsiTheme="minorHAnsi"/>
          <w:color w:val="262626" w:themeColor="text1" w:themeTint="D9"/>
          <w:sz w:val="20"/>
          <w:szCs w:val="20"/>
        </w:rPr>
        <w:t xml:space="preserve"> </w:t>
      </w:r>
      <w:r w:rsidRPr="000D51C0">
        <w:rPr>
          <w:rFonts w:asciiTheme="minorHAnsi" w:hAnsiTheme="minorHAnsi"/>
          <w:color w:val="262626" w:themeColor="text1" w:themeTint="D9"/>
          <w:sz w:val="20"/>
          <w:szCs w:val="20"/>
        </w:rPr>
        <w:t xml:space="preserve">Project Included </w:t>
      </w:r>
      <w:r w:rsidRPr="000D51C0">
        <w:rPr>
          <w:rFonts w:asciiTheme="minorHAnsi" w:hAnsiTheme="minorHAnsi"/>
          <w:b/>
          <w:bCs/>
          <w:color w:val="262626" w:themeColor="text1" w:themeTint="D9"/>
          <w:sz w:val="20"/>
          <w:szCs w:val="20"/>
        </w:rPr>
        <w:t>Dummy</w:t>
      </w:r>
      <w:r w:rsidRPr="000D51C0">
        <w:rPr>
          <w:rFonts w:asciiTheme="minorHAnsi" w:hAnsiTheme="minorHAnsi"/>
          <w:color w:val="262626" w:themeColor="text1" w:themeTint="D9"/>
          <w:sz w:val="20"/>
          <w:szCs w:val="20"/>
        </w:rPr>
        <w:t xml:space="preserve"> Data Creation, </w:t>
      </w:r>
      <w:r w:rsidRPr="000D51C0">
        <w:rPr>
          <w:rFonts w:asciiTheme="minorHAnsi" w:hAnsiTheme="minorHAnsi"/>
          <w:b/>
          <w:bCs/>
          <w:color w:val="262626" w:themeColor="text1" w:themeTint="D9"/>
          <w:sz w:val="20"/>
          <w:szCs w:val="20"/>
        </w:rPr>
        <w:t>Primary</w:t>
      </w:r>
      <w:r w:rsidRPr="000D51C0">
        <w:rPr>
          <w:rFonts w:asciiTheme="minorHAnsi" w:hAnsiTheme="minorHAnsi"/>
          <w:color w:val="262626" w:themeColor="text1" w:themeTint="D9"/>
          <w:sz w:val="20"/>
          <w:szCs w:val="20"/>
        </w:rPr>
        <w:t xml:space="preserve"> </w:t>
      </w:r>
      <w:r w:rsidRPr="000D51C0">
        <w:rPr>
          <w:rFonts w:asciiTheme="minorHAnsi" w:hAnsiTheme="minorHAnsi"/>
          <w:b/>
          <w:bCs/>
          <w:color w:val="262626" w:themeColor="text1" w:themeTint="D9"/>
          <w:sz w:val="20"/>
          <w:szCs w:val="20"/>
        </w:rPr>
        <w:t>Dashboards</w:t>
      </w:r>
      <w:r w:rsidRPr="000D51C0">
        <w:rPr>
          <w:rFonts w:asciiTheme="minorHAnsi" w:hAnsiTheme="minorHAnsi"/>
          <w:color w:val="262626" w:themeColor="text1" w:themeTint="D9"/>
          <w:sz w:val="20"/>
          <w:szCs w:val="20"/>
        </w:rPr>
        <w:t xml:space="preserve"> for </w:t>
      </w:r>
      <w:r w:rsidRPr="000D51C0">
        <w:rPr>
          <w:rFonts w:asciiTheme="minorHAnsi" w:hAnsiTheme="minorHAnsi"/>
          <w:b/>
          <w:bCs/>
          <w:color w:val="262626" w:themeColor="text1" w:themeTint="D9"/>
          <w:sz w:val="20"/>
          <w:szCs w:val="20"/>
        </w:rPr>
        <w:t>Customers</w:t>
      </w:r>
      <w:r w:rsidRPr="000D51C0">
        <w:rPr>
          <w:rFonts w:asciiTheme="minorHAnsi" w:hAnsiTheme="minorHAnsi"/>
          <w:color w:val="262626" w:themeColor="text1" w:themeTint="D9"/>
          <w:sz w:val="20"/>
          <w:szCs w:val="20"/>
        </w:rPr>
        <w:t xml:space="preserve">, </w:t>
      </w:r>
      <w:r w:rsidRPr="000D51C0">
        <w:rPr>
          <w:rFonts w:asciiTheme="minorHAnsi" w:hAnsiTheme="minorHAnsi"/>
          <w:b/>
          <w:bCs/>
          <w:color w:val="262626" w:themeColor="text1" w:themeTint="D9"/>
          <w:sz w:val="20"/>
          <w:szCs w:val="20"/>
        </w:rPr>
        <w:t>Supervisors</w:t>
      </w:r>
      <w:r w:rsidRPr="000D51C0">
        <w:rPr>
          <w:rFonts w:asciiTheme="minorHAnsi" w:hAnsiTheme="minorHAnsi"/>
          <w:color w:val="262626" w:themeColor="text1" w:themeTint="D9"/>
          <w:sz w:val="20"/>
          <w:szCs w:val="20"/>
        </w:rPr>
        <w:t>, and Super admin.</w:t>
      </w:r>
    </w:p>
    <w:p w14:paraId="245FEF37" w14:textId="77777777" w:rsidR="00B42DD6" w:rsidRPr="00B54709" w:rsidRDefault="00B42DD6" w:rsidP="00B42DD6">
      <w:pPr>
        <w:numPr>
          <w:ilvl w:val="0"/>
          <w:numId w:val="14"/>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Created Website till alpha phase, as per client demands</w:t>
      </w:r>
    </w:p>
    <w:p w14:paraId="0F68D29F" w14:textId="70E3008E" w:rsidR="00B42DD6" w:rsidRPr="00BD0DBE" w:rsidRDefault="00260714" w:rsidP="00BD0DBE">
      <w:pPr>
        <w:ind w:left="0"/>
        <w:rPr>
          <w:rFonts w:asciiTheme="minorHAnsi" w:hAnsiTheme="minorHAnsi" w:cstheme="majorHAnsi"/>
          <w:b/>
          <w:bCs/>
          <w:sz w:val="20"/>
          <w:szCs w:val="20"/>
        </w:rPr>
      </w:pPr>
      <w:bookmarkStart w:id="5" w:name="_heading=h.1ksv4uv" w:colFirst="0" w:colLast="0"/>
      <w:bookmarkStart w:id="6" w:name="_heading=h.44sinio" w:colFirst="0" w:colLast="0"/>
      <w:bookmarkEnd w:id="5"/>
      <w:bookmarkEnd w:id="6"/>
      <w:r w:rsidRPr="00BD0DBE">
        <w:rPr>
          <w:rFonts w:asciiTheme="minorHAnsi" w:hAnsiTheme="minorHAnsi" w:cstheme="majorHAnsi"/>
          <w:b/>
          <w:bCs/>
          <w:sz w:val="20"/>
          <w:szCs w:val="20"/>
        </w:rPr>
        <w:t>Backend</w:t>
      </w:r>
      <w:r w:rsidR="00B42DD6" w:rsidRPr="00BD0DBE">
        <w:rPr>
          <w:rFonts w:asciiTheme="minorHAnsi" w:hAnsiTheme="minorHAnsi" w:cstheme="majorHAnsi"/>
          <w:b/>
          <w:bCs/>
          <w:sz w:val="20"/>
          <w:szCs w:val="20"/>
        </w:rPr>
        <w:t xml:space="preserve"> Developer Intern, Chillitray Technologies</w:t>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t xml:space="preserve"> </w:t>
      </w:r>
      <w:r w:rsidR="00B42DD6" w:rsidRPr="00BD0DBE">
        <w:rPr>
          <w:rFonts w:asciiTheme="minorHAnsi" w:hAnsiTheme="minorHAnsi" w:cstheme="majorHAnsi"/>
          <w:b/>
          <w:bCs/>
          <w:sz w:val="20"/>
          <w:szCs w:val="20"/>
        </w:rPr>
        <w:tab/>
      </w:r>
      <w:r w:rsidR="003C0830" w:rsidRPr="00BD0DBE">
        <w:rPr>
          <w:rFonts w:asciiTheme="minorHAnsi" w:hAnsiTheme="minorHAnsi" w:cstheme="majorHAnsi"/>
          <w:b/>
          <w:bCs/>
          <w:sz w:val="20"/>
          <w:szCs w:val="20"/>
        </w:rPr>
        <w:t xml:space="preserve">     </w:t>
      </w:r>
      <w:r w:rsidR="00996808" w:rsidRPr="00BD0DBE">
        <w:rPr>
          <w:rFonts w:asciiTheme="minorHAnsi" w:hAnsiTheme="minorHAnsi" w:cstheme="majorHAnsi"/>
          <w:b/>
          <w:bCs/>
          <w:sz w:val="20"/>
          <w:szCs w:val="20"/>
        </w:rPr>
        <w:t>Feb</w:t>
      </w:r>
      <w:r w:rsidR="00B42DD6" w:rsidRPr="00BD0DBE">
        <w:rPr>
          <w:rFonts w:asciiTheme="minorHAnsi" w:hAnsiTheme="minorHAnsi" w:cstheme="majorHAnsi"/>
          <w:b/>
          <w:bCs/>
          <w:sz w:val="20"/>
          <w:szCs w:val="20"/>
        </w:rPr>
        <w:t xml:space="preserve"> 2021 - </w:t>
      </w:r>
      <w:r w:rsidR="00996808" w:rsidRPr="00BD0DBE">
        <w:rPr>
          <w:rFonts w:asciiTheme="minorHAnsi" w:hAnsiTheme="minorHAnsi" w:cstheme="majorHAnsi"/>
          <w:b/>
          <w:bCs/>
          <w:sz w:val="20"/>
          <w:szCs w:val="20"/>
        </w:rPr>
        <w:t>Apr</w:t>
      </w:r>
      <w:r w:rsidR="00B42DD6" w:rsidRPr="00BD0DBE">
        <w:rPr>
          <w:rFonts w:asciiTheme="minorHAnsi" w:hAnsiTheme="minorHAnsi" w:cstheme="majorHAnsi"/>
          <w:b/>
          <w:bCs/>
          <w:sz w:val="20"/>
          <w:szCs w:val="20"/>
        </w:rPr>
        <w:t xml:space="preserve"> 2021</w:t>
      </w:r>
    </w:p>
    <w:p w14:paraId="0E685B13" w14:textId="2AE2F1C5" w:rsidR="00B42DD6" w:rsidRPr="000D51C0" w:rsidRDefault="00B42DD6" w:rsidP="000D51C0">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r w:rsidR="00753EE5">
        <w:rPr>
          <w:rFonts w:asciiTheme="minorHAnsi" w:hAnsiTheme="minorHAnsi"/>
          <w:color w:val="262626" w:themeColor="text1" w:themeTint="D9"/>
          <w:sz w:val="20"/>
          <w:szCs w:val="20"/>
        </w:rPr>
        <w:t xml:space="preserve"> </w:t>
      </w:r>
      <w:r w:rsidR="000D51C0" w:rsidRPr="000D51C0">
        <w:rPr>
          <w:rFonts w:asciiTheme="minorHAnsi" w:hAnsiTheme="minorHAnsi"/>
          <w:color w:val="262626" w:themeColor="text1" w:themeTint="D9"/>
          <w:sz w:val="20"/>
          <w:szCs w:val="20"/>
        </w:rPr>
        <w:t>Implemented HTTP</w:t>
      </w:r>
      <w:r w:rsidRPr="000D51C0">
        <w:rPr>
          <w:rFonts w:asciiTheme="minorHAnsi" w:hAnsiTheme="minorHAnsi"/>
          <w:b/>
          <w:bCs/>
          <w:color w:val="262626" w:themeColor="text1" w:themeTint="D9"/>
          <w:sz w:val="20"/>
          <w:szCs w:val="20"/>
        </w:rPr>
        <w:t xml:space="preserve"> authorization</w:t>
      </w:r>
    </w:p>
    <w:p w14:paraId="5C499861" w14:textId="3DEB27AE" w:rsidR="00B42DD6" w:rsidRPr="00B42DD6" w:rsidRDefault="00B42DD6" w:rsidP="00B42DD6">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3299795D" w14:textId="5051EEA2" w:rsidR="001C4BCA" w:rsidRPr="00B54709" w:rsidRDefault="001C4BCA" w:rsidP="00506A5C">
      <w:pPr>
        <w:pStyle w:val="Heading1"/>
        <w:spacing w:before="6" w:after="4"/>
        <w:ind w:left="0"/>
        <w:rPr>
          <w:rFonts w:asciiTheme="minorHAnsi" w:eastAsia="Arial" w:hAnsiTheme="minorHAnsi" w:cs="Arial"/>
          <w:b w:val="0"/>
          <w:color w:val="262626" w:themeColor="text1" w:themeTint="D9"/>
        </w:rPr>
      </w:pPr>
      <w:bookmarkStart w:id="7" w:name="_heading=h.2jxsxqh" w:colFirst="0" w:colLast="0"/>
      <w:bookmarkEnd w:id="7"/>
      <w:r w:rsidRPr="00B54709">
        <w:rPr>
          <w:rFonts w:asciiTheme="minorHAnsi" w:hAnsiTheme="minorHAnsi"/>
        </w:rPr>
        <w:t>PROJECTs</w:t>
      </w:r>
      <w:r w:rsidR="00FF547A" w:rsidRPr="00B54709">
        <w:rPr>
          <w:rFonts w:asciiTheme="minorHAnsi" w:hAnsiTheme="minorHAnsi"/>
        </w:rPr>
        <w:t xml:space="preserve"> </w:t>
      </w:r>
      <w:r w:rsidRPr="00B54709">
        <w:rPr>
          <w:rFonts w:asciiTheme="minorHAnsi" w:eastAsia="Arial" w:hAnsiTheme="minorHAnsi" w:cs="Arial"/>
          <w:b w:val="0"/>
          <w:noProof/>
          <w:color w:val="262626" w:themeColor="text1" w:themeTint="D9"/>
        </w:rPr>
        <mc:AlternateContent>
          <mc:Choice Requires="wps">
            <w:drawing>
              <wp:inline distT="0" distB="0" distL="0" distR="0" wp14:anchorId="5DC890F7" wp14:editId="067C0A77">
                <wp:extent cx="7223760" cy="45719"/>
                <wp:effectExtent l="0" t="0" r="34290" b="31115"/>
                <wp:docPr id="7" name="Straight Arrow Connector 7"/>
                <wp:cNvGraphicFramePr/>
                <a:graphic xmlns:a="http://schemas.openxmlformats.org/drawingml/2006/main">
                  <a:graphicData uri="http://schemas.microsoft.com/office/word/2010/wordprocessingShape">
                    <wps:wsp>
                      <wps:cNvCnPr/>
                      <wps:spPr>
                        <a:xfrm flipV="1">
                          <a:off x="0" y="0"/>
                          <a:ext cx="7223760" cy="45719"/>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type w14:anchorId="240A16EE" id="_x0000_t32" coordsize="21600,21600" o:spt="32" o:oned="t" path="m,l21600,21600e" filled="f">
                <v:path arrowok="t" fillok="f" o:connecttype="none"/>
                <o:lock v:ext="edit" shapetype="t"/>
              </v:shapetype>
              <v:shape id="Straight Arrow Connector 7" o:spid="_x0000_s1026" type="#_x0000_t32" style="width:568.8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" strokecolor="black [3200]" strokeweight="1.5pt">
                <v:stroke startarrowwidth="narrow" startarrowlength="short" endarrowwidth="narrow" endarrowlength="short"/>
                <w10:anchorlock/>
              </v:shape>
            </w:pict>
          </mc:Fallback>
        </mc:AlternateContent>
      </w:r>
    </w:p>
    <w:p w14:paraId="57D274B8" w14:textId="0A65816E" w:rsidR="002B228A" w:rsidRDefault="002B228A" w:rsidP="00AA0A8F">
      <w:pPr>
        <w:spacing w:before="6" w:after="4"/>
        <w:ind w:left="0"/>
        <w:rPr>
          <w:rFonts w:asciiTheme="minorHAnsi" w:hAnsiTheme="minorHAnsi"/>
          <w:b/>
          <w:bCs/>
          <w:color w:val="262626" w:themeColor="text1" w:themeTint="D9"/>
          <w:sz w:val="20"/>
          <w:szCs w:val="20"/>
        </w:rPr>
      </w:pPr>
      <w:bookmarkStart w:id="8" w:name="_heading=h.2bn6wsx" w:colFirst="0" w:colLast="0"/>
      <w:bookmarkEnd w:id="8"/>
      <w:r>
        <w:rPr>
          <w:rFonts w:asciiTheme="minorHAnsi" w:hAnsiTheme="minorHAnsi"/>
          <w:b/>
          <w:bCs/>
          <w:color w:val="262626" w:themeColor="text1" w:themeTint="D9"/>
          <w:sz w:val="20"/>
          <w:szCs w:val="20"/>
        </w:rPr>
        <w:t>Reverse Image Search Engine</w:t>
      </w:r>
      <w:r w:rsidR="00342422">
        <w:rPr>
          <w:rFonts w:asciiTheme="minorHAnsi" w:hAnsiTheme="minorHAnsi"/>
          <w:b/>
          <w:bCs/>
          <w:color w:val="262626" w:themeColor="text1" w:themeTint="D9"/>
          <w:sz w:val="20"/>
          <w:szCs w:val="20"/>
        </w:rPr>
        <w:t>,</w:t>
      </w:r>
      <w:r w:rsidR="009F7A70">
        <w:rPr>
          <w:rFonts w:asciiTheme="minorHAnsi" w:hAnsiTheme="minorHAnsi"/>
          <w:b/>
          <w:bCs/>
          <w:color w:val="262626" w:themeColor="text1" w:themeTint="D9"/>
          <w:sz w:val="20"/>
          <w:szCs w:val="20"/>
        </w:rPr>
        <w:t xml:space="preserve"> </w:t>
      </w:r>
      <w:r w:rsidR="00342422">
        <w:rPr>
          <w:rFonts w:asciiTheme="minorHAnsi" w:hAnsiTheme="minorHAnsi"/>
          <w:b/>
          <w:bCs/>
          <w:color w:val="262626" w:themeColor="text1" w:themeTint="D9"/>
          <w:sz w:val="20"/>
          <w:szCs w:val="20"/>
        </w:rPr>
        <w:t>GoDataInsights</w:t>
      </w:r>
      <w:r w:rsidR="009F7A70">
        <w:rPr>
          <w:rFonts w:asciiTheme="minorHAnsi" w:hAnsiTheme="minorHAnsi"/>
          <w:b/>
          <w:bCs/>
          <w:color w:val="262626" w:themeColor="text1" w:themeTint="D9"/>
          <w:sz w:val="20"/>
          <w:szCs w:val="20"/>
        </w:rPr>
        <w:t xml:space="preserve">, Currently Working </w:t>
      </w:r>
      <w:r w:rsidR="00342422">
        <w:rPr>
          <w:rFonts w:asciiTheme="minorHAnsi" w:hAnsiTheme="minorHAnsi"/>
          <w:b/>
          <w:bCs/>
          <w:color w:val="262626" w:themeColor="text1" w:themeTint="D9"/>
          <w:sz w:val="20"/>
          <w:szCs w:val="20"/>
        </w:rPr>
        <w:t xml:space="preserve"> </w:t>
      </w:r>
    </w:p>
    <w:p w14:paraId="26912903" w14:textId="649B7BBD" w:rsidR="002B228A" w:rsidRPr="009F7A70" w:rsidRDefault="004C0325" w:rsidP="002B228A">
      <w:pPr>
        <w:pStyle w:val="ListParagraph"/>
        <w:numPr>
          <w:ilvl w:val="0"/>
          <w:numId w:val="28"/>
        </w:numPr>
        <w:spacing w:before="6" w:after="4"/>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The aim of this project </w:t>
      </w:r>
      <w:r w:rsidR="00342422">
        <w:rPr>
          <w:rFonts w:asciiTheme="minorHAnsi" w:hAnsiTheme="minorHAnsi"/>
          <w:color w:val="262626" w:themeColor="text1" w:themeTint="D9"/>
          <w:sz w:val="20"/>
          <w:szCs w:val="20"/>
        </w:rPr>
        <w:t>to create image + text base search engine for product recommendation.</w:t>
      </w:r>
    </w:p>
    <w:p w14:paraId="3AFCD289" w14:textId="70ED37B1" w:rsidR="00A07CC0" w:rsidRDefault="009941B8" w:rsidP="00A07CC0">
      <w:pPr>
        <w:pStyle w:val="ListParagraph"/>
        <w:numPr>
          <w:ilvl w:val="0"/>
          <w:numId w:val="28"/>
        </w:numPr>
        <w:spacing w:before="6" w:after="4"/>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Implemented a VGG-16 feature </w:t>
      </w:r>
      <w:r w:rsidR="00A07CC0">
        <w:rPr>
          <w:rFonts w:asciiTheme="minorHAnsi" w:hAnsiTheme="minorHAnsi"/>
          <w:color w:val="262626" w:themeColor="text1" w:themeTint="D9"/>
          <w:sz w:val="20"/>
          <w:szCs w:val="20"/>
        </w:rPr>
        <w:t>vector-based</w:t>
      </w:r>
      <w:r>
        <w:rPr>
          <w:rFonts w:asciiTheme="minorHAnsi" w:hAnsiTheme="minorHAnsi"/>
          <w:color w:val="262626" w:themeColor="text1" w:themeTint="D9"/>
          <w:sz w:val="20"/>
          <w:szCs w:val="20"/>
        </w:rPr>
        <w:t xml:space="preserve"> image vs image comparison system which increase search speed by </w:t>
      </w:r>
      <w:r w:rsidRPr="009941B8">
        <w:rPr>
          <w:rFonts w:asciiTheme="minorHAnsi" w:hAnsiTheme="minorHAnsi"/>
          <w:b/>
          <w:bCs/>
          <w:color w:val="262626" w:themeColor="text1" w:themeTint="D9"/>
          <w:sz w:val="20"/>
          <w:szCs w:val="20"/>
        </w:rPr>
        <w:t>10X</w:t>
      </w:r>
      <w:r>
        <w:rPr>
          <w:rFonts w:asciiTheme="minorHAnsi" w:hAnsiTheme="minorHAnsi"/>
          <w:b/>
          <w:bCs/>
          <w:color w:val="262626" w:themeColor="text1" w:themeTint="D9"/>
          <w:sz w:val="20"/>
          <w:szCs w:val="20"/>
        </w:rPr>
        <w:t>.</w:t>
      </w:r>
    </w:p>
    <w:p w14:paraId="577E7118" w14:textId="5180B228" w:rsidR="001D4334" w:rsidRPr="00A07CC0" w:rsidRDefault="00C936FC" w:rsidP="00A07CC0">
      <w:pPr>
        <w:pStyle w:val="ListParagraph"/>
        <w:numPr>
          <w:ilvl w:val="0"/>
          <w:numId w:val="28"/>
        </w:numPr>
        <w:spacing w:before="6" w:after="4"/>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 </w:t>
      </w:r>
      <w:r w:rsidR="001D4334">
        <w:rPr>
          <w:rFonts w:asciiTheme="minorHAnsi" w:hAnsiTheme="minorHAnsi"/>
          <w:color w:val="262626" w:themeColor="text1" w:themeTint="D9"/>
          <w:sz w:val="20"/>
          <w:szCs w:val="20"/>
        </w:rPr>
        <w:t>Experimenting with different similarity matrices to improve results</w:t>
      </w:r>
      <w:r>
        <w:rPr>
          <w:rFonts w:asciiTheme="minorHAnsi" w:hAnsiTheme="minorHAnsi"/>
          <w:color w:val="262626" w:themeColor="text1" w:themeTint="D9"/>
          <w:sz w:val="20"/>
          <w:szCs w:val="20"/>
        </w:rPr>
        <w:t>.</w:t>
      </w:r>
      <w:r w:rsidR="001D4334">
        <w:rPr>
          <w:rFonts w:asciiTheme="minorHAnsi" w:hAnsiTheme="minorHAnsi"/>
          <w:color w:val="262626" w:themeColor="text1" w:themeTint="D9"/>
          <w:sz w:val="20"/>
          <w:szCs w:val="20"/>
        </w:rPr>
        <w:t xml:space="preserve"> </w:t>
      </w:r>
    </w:p>
    <w:p w14:paraId="44EEF49B" w14:textId="7A2BC594" w:rsidR="00AA0A8F" w:rsidRPr="00B54709" w:rsidRDefault="00AA0A8F" w:rsidP="00AA0A8F">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Self</w:t>
      </w:r>
      <w:r w:rsidR="00B10B12">
        <w:rPr>
          <w:rFonts w:asciiTheme="minorHAnsi" w:hAnsiTheme="minorHAnsi"/>
          <w:b/>
          <w:bCs/>
          <w:color w:val="262626" w:themeColor="text1" w:themeTint="D9"/>
          <w:sz w:val="20"/>
          <w:szCs w:val="20"/>
        </w:rPr>
        <w:t xml:space="preserve">, </w:t>
      </w:r>
      <w:hyperlink r:id="rId13" w:history="1">
        <w:r w:rsidR="00B10B12" w:rsidRPr="009F7A70">
          <w:rPr>
            <w:rStyle w:val="Hyperlink"/>
            <w:rFonts w:asciiTheme="minorHAnsi" w:hAnsiTheme="minorHAnsi"/>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1E2ABE4B" w14:textId="77777777" w:rsidR="00AA0A8F" w:rsidRDefault="00AA0A8F" w:rsidP="00AA0A8F">
      <w:pPr>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71E3A2F1" w14:textId="719601C4" w:rsidR="00AA0A8F" w:rsidRPr="00AA0A8F" w:rsidRDefault="00AA0A8F" w:rsidP="00AA0A8F">
      <w:pPr>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sidR="00F6740D">
        <w:rPr>
          <w:rFonts w:asciiTheme="minorHAnsi" w:hAnsiTheme="minorHAnsi"/>
          <w:b/>
          <w:bCs/>
          <w:color w:val="262626" w:themeColor="text1" w:themeTint="D9"/>
          <w:sz w:val="20"/>
          <w:szCs w:val="20"/>
        </w:rPr>
        <w:t>%</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8D0970">
        <w:rPr>
          <w:rFonts w:asciiTheme="minorHAnsi" w:hAnsiTheme="minorHAnsi"/>
          <w:b/>
          <w:bCs/>
          <w:color w:val="262626" w:themeColor="text1" w:themeTint="D9"/>
          <w:sz w:val="20"/>
          <w:szCs w:val="20"/>
        </w:rPr>
        <w:t>training accuracy</w:t>
      </w:r>
      <w:r>
        <w:rPr>
          <w:rFonts w:asciiTheme="minorHAnsi" w:hAnsiTheme="minorHAnsi"/>
          <w:color w:val="262626" w:themeColor="text1" w:themeTint="D9"/>
          <w:sz w:val="20"/>
          <w:szCs w:val="20"/>
        </w:rPr>
        <w:t xml:space="preserve"> of </w:t>
      </w:r>
      <w:r w:rsidRPr="008D0970">
        <w:rPr>
          <w:rFonts w:asciiTheme="minorHAnsi" w:hAnsiTheme="minorHAnsi"/>
          <w:b/>
          <w:bCs/>
          <w:color w:val="262626" w:themeColor="text1" w:themeTint="D9"/>
          <w:sz w:val="20"/>
          <w:szCs w:val="20"/>
        </w:rPr>
        <w:t>0.9538%</w:t>
      </w:r>
      <w:r w:rsidR="009F7A70">
        <w:rPr>
          <w:rFonts w:asciiTheme="minorHAnsi" w:hAnsiTheme="minorHAnsi"/>
          <w:b/>
          <w:bCs/>
          <w:color w:val="262626" w:themeColor="text1" w:themeTint="D9"/>
          <w:sz w:val="20"/>
          <w:szCs w:val="20"/>
        </w:rPr>
        <w:t>.</w:t>
      </w:r>
    </w:p>
    <w:p w14:paraId="3DEC8D66" w14:textId="481B6D74" w:rsidR="001C4BCA" w:rsidRPr="00B54709" w:rsidRDefault="001C4BCA" w:rsidP="00195C3D">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Text To Image Generator</w:t>
      </w:r>
      <w:r w:rsidR="00921F14">
        <w:rPr>
          <w:rFonts w:asciiTheme="minorHAnsi" w:hAnsiTheme="minorHAnsi"/>
          <w:b/>
          <w:bCs/>
          <w:color w:val="262626" w:themeColor="text1" w:themeTint="D9"/>
          <w:sz w:val="20"/>
          <w:szCs w:val="20"/>
        </w:rPr>
        <w:t>, Self</w:t>
      </w:r>
      <w:r w:rsidR="009F7A70">
        <w:rPr>
          <w:rFonts w:asciiTheme="minorHAnsi" w:hAnsiTheme="minorHAnsi"/>
          <w:color w:val="262626" w:themeColor="text1" w:themeTint="D9"/>
          <w:sz w:val="20"/>
          <w:szCs w:val="20"/>
        </w:rPr>
        <w:t xml:space="preserve">, </w:t>
      </w:r>
      <w:hyperlink r:id="rId14" w:history="1">
        <w:r w:rsidR="009F7A70" w:rsidRPr="009F7A70">
          <w:rPr>
            <w:rStyle w:val="Hyperlink"/>
            <w:rFonts w:asciiTheme="minorHAnsi" w:hAnsiTheme="minorHAnsi"/>
            <w:sz w:val="20"/>
            <w:szCs w:val="20"/>
          </w:rPr>
          <w:t>Link</w:t>
        </w:r>
      </w:hyperlink>
    </w:p>
    <w:p w14:paraId="36F968C8" w14:textId="27518A6C" w:rsidR="001C4BCA" w:rsidRPr="00B54709" w:rsidRDefault="001C4BCA" w:rsidP="00506A5C">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aim is to convert a written text (</w:t>
      </w:r>
      <w:r w:rsidR="00842319">
        <w:rPr>
          <w:rFonts w:asciiTheme="minorHAnsi" w:hAnsiTheme="minorHAnsi"/>
          <w:color w:val="262626" w:themeColor="text1" w:themeTint="D9"/>
          <w:sz w:val="20"/>
          <w:szCs w:val="20"/>
        </w:rPr>
        <w:t xml:space="preserve">like </w:t>
      </w:r>
      <w:r w:rsidRPr="00B54709">
        <w:rPr>
          <w:rFonts w:asciiTheme="minorHAnsi" w:hAnsiTheme="minorHAnsi"/>
          <w:color w:val="262626" w:themeColor="text1" w:themeTint="D9"/>
          <w:sz w:val="20"/>
          <w:szCs w:val="20"/>
        </w:rPr>
        <w:t xml:space="preserve">“a blue flying bird”) into an image. NLP is used to extract a feature vector from the text description. </w:t>
      </w:r>
    </w:p>
    <w:p w14:paraId="19359B9F" w14:textId="78E73F7E" w:rsidR="001C4BCA" w:rsidRDefault="00756F75" w:rsidP="00506A5C">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Used GAN to create image from </w:t>
      </w:r>
      <w:r w:rsidR="001C4BCA" w:rsidRPr="00B54709">
        <w:rPr>
          <w:rFonts w:asciiTheme="minorHAnsi" w:hAnsiTheme="minorHAnsi"/>
          <w:color w:val="262626" w:themeColor="text1" w:themeTint="D9"/>
          <w:sz w:val="20"/>
          <w:szCs w:val="20"/>
        </w:rPr>
        <w:t>combination of</w:t>
      </w:r>
      <w:r w:rsidR="00E401AF">
        <w:rPr>
          <w:rFonts w:asciiTheme="minorHAnsi" w:hAnsiTheme="minorHAnsi"/>
          <w:color w:val="262626" w:themeColor="text1" w:themeTint="D9"/>
          <w:sz w:val="20"/>
          <w:szCs w:val="20"/>
        </w:rPr>
        <w:t xml:space="preserve"> </w:t>
      </w:r>
      <w:r w:rsidR="00E401AF" w:rsidRPr="00DC0CC6">
        <w:rPr>
          <w:rFonts w:asciiTheme="minorHAnsi" w:hAnsiTheme="minorHAnsi"/>
          <w:b/>
          <w:bCs/>
          <w:color w:val="262626" w:themeColor="text1" w:themeTint="D9"/>
          <w:sz w:val="20"/>
          <w:szCs w:val="20"/>
        </w:rPr>
        <w:t>text embedding (1024)</w:t>
      </w:r>
      <w:r w:rsidR="001C4BCA" w:rsidRPr="00B54709">
        <w:rPr>
          <w:rFonts w:asciiTheme="minorHAnsi" w:hAnsiTheme="minorHAnsi"/>
          <w:color w:val="262626" w:themeColor="text1" w:themeTint="D9"/>
          <w:sz w:val="20"/>
          <w:szCs w:val="20"/>
        </w:rPr>
        <w:t xml:space="preserve"> and </w:t>
      </w:r>
      <w:r w:rsidR="001C4BCA" w:rsidRPr="00DC0CC6">
        <w:rPr>
          <w:rFonts w:asciiTheme="minorHAnsi" w:hAnsiTheme="minorHAnsi"/>
          <w:b/>
          <w:bCs/>
          <w:color w:val="262626" w:themeColor="text1" w:themeTint="D9"/>
          <w:sz w:val="20"/>
          <w:szCs w:val="20"/>
        </w:rPr>
        <w:t>random latent vector</w:t>
      </w:r>
      <w:r w:rsidR="00E401AF" w:rsidRPr="00DC0CC6">
        <w:rPr>
          <w:rFonts w:asciiTheme="minorHAnsi" w:hAnsiTheme="minorHAnsi"/>
          <w:b/>
          <w:bCs/>
          <w:color w:val="262626" w:themeColor="text1" w:themeTint="D9"/>
          <w:sz w:val="20"/>
          <w:szCs w:val="20"/>
        </w:rPr>
        <w:t xml:space="preserve"> (100)</w:t>
      </w:r>
      <w:r w:rsidR="001C4BCA" w:rsidRPr="00B54709">
        <w:rPr>
          <w:rFonts w:asciiTheme="minorHAnsi" w:hAnsiTheme="minorHAnsi"/>
          <w:color w:val="262626" w:themeColor="text1" w:themeTint="D9"/>
          <w:sz w:val="20"/>
          <w:szCs w:val="20"/>
        </w:rPr>
        <w:t>.</w:t>
      </w:r>
    </w:p>
    <w:p w14:paraId="752B34DA" w14:textId="2E1B45CF" w:rsidR="00B80DBA" w:rsidRPr="00B54709" w:rsidRDefault="00B80DBA" w:rsidP="00B80DBA">
      <w:pPr>
        <w:spacing w:before="6" w:after="4"/>
        <w:ind w:left="0"/>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r w:rsidR="00B10B12">
        <w:rPr>
          <w:rFonts w:asciiTheme="minorHAnsi" w:hAnsiTheme="minorHAnsi"/>
          <w:color w:val="262626" w:themeColor="text1" w:themeTint="D9"/>
          <w:sz w:val="20"/>
          <w:szCs w:val="20"/>
        </w:rPr>
        <w:t xml:space="preserve">, </w:t>
      </w:r>
      <w:hyperlink r:id="rId15" w:history="1">
        <w:r w:rsidR="00B10B12" w:rsidRPr="00B10B12">
          <w:rPr>
            <w:rStyle w:val="Hyperlink"/>
            <w:rFonts w:asciiTheme="minorHAnsi" w:hAnsiTheme="minorHAnsi"/>
            <w:sz w:val="20"/>
            <w:szCs w:val="20"/>
          </w:rPr>
          <w:t>Link</w:t>
        </w:r>
      </w:hyperlink>
    </w:p>
    <w:p w14:paraId="15978882" w14:textId="37B8D28F" w:rsidR="00B80DBA" w:rsidRPr="00424C3B" w:rsidRDefault="00B80DBA" w:rsidP="00B80DBA">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 I implemented DCGAN architecture from its original paper.  </w:t>
      </w:r>
    </w:p>
    <w:p w14:paraId="715C99B2" w14:textId="77777777" w:rsidR="00B80DBA" w:rsidRPr="00B54709" w:rsidRDefault="00B80DBA" w:rsidP="00B80DBA">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During training model was found robust to result on addition of new images to training set.</w:t>
      </w:r>
    </w:p>
    <w:p w14:paraId="0933FD19" w14:textId="77777777" w:rsidR="00910D5C" w:rsidRPr="00B54709" w:rsidRDefault="00910D5C" w:rsidP="00910D5C">
      <w:pPr>
        <w:pStyle w:val="Heading1"/>
        <w:spacing w:before="6" w:after="4"/>
        <w:ind w:left="0"/>
        <w:rPr>
          <w:rFonts w:asciiTheme="minorHAnsi" w:hAnsiTheme="minorHAnsi"/>
        </w:rPr>
      </w:pPr>
      <w:r w:rsidRPr="00B54709">
        <w:rPr>
          <w:rFonts w:asciiTheme="minorHAnsi" w:hAnsiTheme="minorHAnsi"/>
        </w:rPr>
        <w:t>SKILLS AND KNOWLEDGE BASE</w:t>
      </w:r>
      <w:bookmarkStart w:id="9" w:name="_heading=h.3dy6vkm" w:colFirst="0" w:colLast="0"/>
      <w:bookmarkEnd w:id="9"/>
      <w:r w:rsidRPr="00B54709">
        <w:rPr>
          <w:rFonts w:asciiTheme="minorHAnsi" w:eastAsia="Arial" w:hAnsiTheme="minorHAnsi" w:cs="Arial"/>
          <w:b w:val="0"/>
          <w:noProof/>
          <w:color w:val="262626" w:themeColor="text1" w:themeTint="D9"/>
        </w:rPr>
        <mc:AlternateContent>
          <mc:Choice Requires="wps">
            <w:drawing>
              <wp:inline distT="0" distB="0" distL="0" distR="0" wp14:anchorId="3993650D" wp14:editId="6998041F">
                <wp:extent cx="7239000" cy="45719"/>
                <wp:effectExtent l="0" t="0" r="19050" b="31115"/>
                <wp:docPr id="2" name="Straight Arrow Connector 2"/>
                <wp:cNvGraphicFramePr/>
                <a:graphic xmlns:a="http://schemas.openxmlformats.org/drawingml/2006/main">
                  <a:graphicData uri="http://schemas.microsoft.com/office/word/2010/wordprocessingShape">
                    <wps:wsp>
                      <wps:cNvCnPr/>
                      <wps:spPr>
                        <a:xfrm flipV="1">
                          <a:off x="0" y="0"/>
                          <a:ext cx="7239000" cy="45719"/>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1408BAC1" id="_x0000_t32" coordsize="21600,21600" o:spt="32" o:oned="t" path="m,l21600,21600e" filled="f">
                <v:path arrowok="t" fillok="f" o:connecttype="none"/>
                <o:lock v:ext="edit" shapetype="t"/>
              </v:shapetype>
              <v:shape id="Straight Arrow Connector 2" o:spid="_x0000_s1026" type="#_x0000_t32" style="width:570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" strokecolor="black [3200]" strokeweight="1pt">
                <v:stroke startarrowwidth="narrow" startarrowlength="short" endarrowwidth="narrow" endarrowlength="short"/>
                <w10:anchorlock/>
              </v:shape>
            </w:pict>
          </mc:Fallback>
        </mc:AlternateContent>
      </w:r>
    </w:p>
    <w:p w14:paraId="1F9E550D" w14:textId="315DBD04" w:rsidR="00920C0C" w:rsidRDefault="00910D5C" w:rsidP="00920C0C">
      <w:pPr>
        <w:ind w:left="0"/>
        <w:rPr>
          <w:rFonts w:asciiTheme="minorHAnsi" w:hAnsiTheme="minorHAnsi"/>
          <w:sz w:val="20"/>
          <w:szCs w:val="20"/>
        </w:rPr>
      </w:pPr>
      <w:r w:rsidRPr="00920C0C">
        <w:rPr>
          <w:rStyle w:val="Heading5Char"/>
          <w:rFonts w:asciiTheme="minorHAnsi" w:hAnsiTheme="minorHAnsi"/>
          <w:sz w:val="20"/>
          <w:szCs w:val="20"/>
        </w:rPr>
        <w:t>Programming Languages</w:t>
      </w:r>
      <w:r w:rsidR="00920C0C" w:rsidRPr="00920C0C">
        <w:rPr>
          <w:rStyle w:val="Heading5Char"/>
          <w:rFonts w:asciiTheme="minorHAnsi" w:hAnsiTheme="minorHAnsi"/>
          <w:sz w:val="20"/>
          <w:szCs w:val="20"/>
        </w:rPr>
        <w:t>:</w:t>
      </w:r>
      <w:r w:rsidR="00920C0C" w:rsidRPr="00920C0C">
        <w:rPr>
          <w:rFonts w:asciiTheme="minorHAnsi" w:hAnsiTheme="minorHAnsi"/>
          <w:color w:val="262626" w:themeColor="text1" w:themeTint="D9"/>
          <w:sz w:val="20"/>
          <w:szCs w:val="20"/>
        </w:rPr>
        <w:t xml:space="preserve"> </w:t>
      </w:r>
      <w:r w:rsidRPr="00920C0C">
        <w:rPr>
          <w:rFonts w:asciiTheme="minorHAnsi" w:hAnsiTheme="minorHAnsi"/>
          <w:sz w:val="20"/>
          <w:szCs w:val="20"/>
        </w:rPr>
        <w:t>Working With</w:t>
      </w:r>
      <w:r w:rsidR="00920C0C" w:rsidRPr="00920C0C">
        <w:rPr>
          <w:rFonts w:asciiTheme="minorHAnsi" w:hAnsiTheme="minorHAnsi"/>
          <w:sz w:val="20"/>
          <w:szCs w:val="20"/>
        </w:rPr>
        <w:t xml:space="preserve">- </w:t>
      </w:r>
      <w:r w:rsidRPr="00920C0C">
        <w:rPr>
          <w:rFonts w:asciiTheme="minorHAnsi" w:hAnsiTheme="minorHAnsi"/>
          <w:sz w:val="20"/>
          <w:szCs w:val="20"/>
        </w:rPr>
        <w:t>C++, Python, SQL</w:t>
      </w:r>
      <w:r w:rsidR="00920C0C" w:rsidRPr="00920C0C">
        <w:rPr>
          <w:rFonts w:asciiTheme="minorHAnsi" w:hAnsiTheme="minorHAnsi"/>
          <w:sz w:val="20"/>
          <w:szCs w:val="20"/>
        </w:rPr>
        <w:t>,</w:t>
      </w:r>
      <w:r w:rsidR="00920C0C">
        <w:rPr>
          <w:rFonts w:asciiTheme="minorHAnsi" w:hAnsiTheme="minorHAnsi"/>
          <w:sz w:val="20"/>
          <w:szCs w:val="20"/>
        </w:rPr>
        <w:t xml:space="preserve"> </w:t>
      </w:r>
      <w:r w:rsidRPr="00920C0C">
        <w:rPr>
          <w:rFonts w:asciiTheme="minorHAnsi" w:hAnsiTheme="minorHAnsi"/>
          <w:sz w:val="20"/>
          <w:szCs w:val="20"/>
        </w:rPr>
        <w:t>Worked With</w:t>
      </w:r>
      <w:r w:rsidR="00920C0C" w:rsidRPr="00920C0C">
        <w:rPr>
          <w:rFonts w:asciiTheme="minorHAnsi" w:hAnsiTheme="minorHAnsi"/>
          <w:sz w:val="20"/>
          <w:szCs w:val="20"/>
        </w:rPr>
        <w:t>-</w:t>
      </w:r>
      <w:r w:rsidRPr="00920C0C">
        <w:rPr>
          <w:rFonts w:asciiTheme="minorHAnsi" w:hAnsiTheme="minorHAnsi"/>
          <w:sz w:val="20"/>
          <w:szCs w:val="20"/>
        </w:rPr>
        <w:t xml:space="preserve"> Java</w:t>
      </w:r>
      <w:bookmarkStart w:id="10" w:name="_heading=h.4d34og8" w:colFirst="0" w:colLast="0"/>
      <w:bookmarkEnd w:id="10"/>
      <w:r w:rsidRPr="00920C0C">
        <w:rPr>
          <w:rFonts w:asciiTheme="minorHAnsi" w:hAnsiTheme="minorHAnsi"/>
          <w:sz w:val="20"/>
          <w:szCs w:val="20"/>
        </w:rPr>
        <w:t>, HTML, CSS, JavaScript, PHP, Django, React</w:t>
      </w:r>
    </w:p>
    <w:p w14:paraId="47824027" w14:textId="77777777" w:rsidR="00920C0C" w:rsidRDefault="00910D5C" w:rsidP="00920C0C">
      <w:pPr>
        <w:ind w:left="0"/>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w:t>
      </w:r>
      <w:r w:rsidR="00920C0C" w:rsidRPr="00920C0C">
        <w:rPr>
          <w:rFonts w:asciiTheme="minorHAnsi" w:hAnsiTheme="minorHAnsi"/>
          <w:bCs/>
          <w:sz w:val="20"/>
          <w:szCs w:val="20"/>
        </w:rPr>
        <w:t xml:space="preserve">Feature Engineering, </w:t>
      </w:r>
      <w:r w:rsidRPr="00920C0C">
        <w:rPr>
          <w:rFonts w:asciiTheme="minorHAnsi" w:hAnsiTheme="minorHAnsi"/>
          <w:bCs/>
          <w:sz w:val="20"/>
          <w:szCs w:val="20"/>
        </w:rPr>
        <w:t>Machine Learning, Deep Learning</w:t>
      </w:r>
    </w:p>
    <w:p w14:paraId="48C25445" w14:textId="48775960" w:rsidR="00327D28" w:rsidRPr="00920C0C" w:rsidRDefault="00910D5C" w:rsidP="00920C0C">
      <w:pPr>
        <w:ind w:left="0"/>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1" w:name="_heading=h.17dp8vu" w:colFirst="0" w:colLast="0"/>
      <w:bookmarkStart w:id="12" w:name="_heading=h.26in1rg" w:colFirst="0" w:colLast="0"/>
      <w:bookmarkStart w:id="13" w:name="_heading=h.q5ici5rs577l" w:colFirst="0" w:colLast="0"/>
      <w:bookmarkEnd w:id="11"/>
      <w:bookmarkEnd w:id="12"/>
      <w:bookmarkEnd w:id="13"/>
      <w:r w:rsidR="009A21F5" w:rsidRPr="00920C0C">
        <w:rPr>
          <w:rFonts w:asciiTheme="minorHAnsi" w:hAnsiTheme="minorHAnsi"/>
          <w:sz w:val="20"/>
          <w:szCs w:val="20"/>
        </w:rPr>
        <w:t xml:space="preserve">, </w:t>
      </w:r>
      <w:proofErr w:type="spellStart"/>
      <w:r w:rsidR="009A21F5" w:rsidRPr="00920C0C">
        <w:rPr>
          <w:rFonts w:asciiTheme="minorHAnsi" w:hAnsiTheme="minorHAnsi"/>
          <w:sz w:val="20"/>
          <w:szCs w:val="20"/>
        </w:rPr>
        <w:t>cuDF</w:t>
      </w:r>
      <w:proofErr w:type="spellEnd"/>
      <w:r w:rsidR="00D84496" w:rsidRPr="00920C0C">
        <w:rPr>
          <w:rFonts w:asciiTheme="minorHAnsi" w:hAnsiTheme="minorHAnsi"/>
          <w:sz w:val="20"/>
          <w:szCs w:val="20"/>
        </w:rPr>
        <w:t>*</w:t>
      </w:r>
      <w:r w:rsidR="00327D28">
        <w:rPr>
          <w:rFonts w:asciiTheme="minorHAnsi" w:hAnsiTheme="minorHAnsi"/>
          <w:sz w:val="20"/>
          <w:szCs w:val="20"/>
        </w:rPr>
        <w:t xml:space="preserve">, </w:t>
      </w:r>
      <w:proofErr w:type="spellStart"/>
      <w:r w:rsidR="00327D28">
        <w:rPr>
          <w:rFonts w:asciiTheme="minorHAnsi" w:hAnsiTheme="minorHAnsi"/>
          <w:sz w:val="20"/>
          <w:szCs w:val="20"/>
        </w:rPr>
        <w:t>pytorch</w:t>
      </w:r>
      <w:proofErr w:type="spellEnd"/>
      <w:r w:rsidR="00327D28">
        <w:rPr>
          <w:rFonts w:asciiTheme="minorHAnsi" w:hAnsiTheme="minorHAnsi"/>
          <w:sz w:val="20"/>
          <w:szCs w:val="20"/>
        </w:rPr>
        <w:t>*</w:t>
      </w:r>
      <w:r w:rsidR="00327D28">
        <w:rPr>
          <w:rFonts w:asciiTheme="minorHAnsi" w:hAnsiTheme="minorHAnsi"/>
          <w:sz w:val="20"/>
          <w:szCs w:val="20"/>
        </w:rPr>
        <w:tab/>
      </w:r>
      <w:r w:rsidR="00327D28">
        <w:rPr>
          <w:rFonts w:asciiTheme="minorHAnsi" w:hAnsiTheme="minorHAnsi"/>
          <w:sz w:val="20"/>
          <w:szCs w:val="20"/>
        </w:rPr>
        <w:tab/>
      </w:r>
      <w:r w:rsidR="00327D28">
        <w:rPr>
          <w:rFonts w:asciiTheme="minorHAnsi" w:hAnsiTheme="minorHAnsi"/>
          <w:sz w:val="20"/>
          <w:szCs w:val="20"/>
        </w:rPr>
        <w:tab/>
        <w:t xml:space="preserve">* - currently working </w:t>
      </w:r>
    </w:p>
    <w:p w14:paraId="5F46C8D4" w14:textId="446F17EB" w:rsidR="00910D5C" w:rsidRPr="00920C0C" w:rsidRDefault="00910D5C" w:rsidP="00920C0C">
      <w:pPr>
        <w:ind w:left="0"/>
        <w:rPr>
          <w:rFonts w:asciiTheme="minorHAnsi" w:hAnsiTheme="minorHAnsi"/>
          <w:bCs/>
          <w:color w:val="262626" w:themeColor="text1" w:themeTint="D9"/>
          <w:sz w:val="20"/>
          <w:szCs w:val="20"/>
        </w:rPr>
      </w:pPr>
      <w:r w:rsidRPr="00920C0C">
        <w:rPr>
          <w:rFonts w:asciiTheme="minorHAnsi" w:hAnsiTheme="minorHAnsi"/>
          <w:b/>
          <w:bCs/>
          <w:sz w:val="20"/>
          <w:szCs w:val="20"/>
        </w:rPr>
        <w:t>Other:</w:t>
      </w:r>
      <w:r w:rsidR="00920C0C">
        <w:rPr>
          <w:rFonts w:asciiTheme="minorHAnsi" w:hAnsiTheme="minorHAnsi"/>
          <w:sz w:val="20"/>
          <w:szCs w:val="20"/>
        </w:rPr>
        <w:t xml:space="preserve"> </w:t>
      </w:r>
      <w:r w:rsidRPr="00920C0C">
        <w:rPr>
          <w:sz w:val="20"/>
          <w:szCs w:val="20"/>
        </w:rPr>
        <w:t>Git, Jenkins</w:t>
      </w:r>
      <w:r w:rsidR="00B204FC" w:rsidRPr="00920C0C">
        <w:rPr>
          <w:sz w:val="20"/>
          <w:szCs w:val="20"/>
        </w:rPr>
        <w:t>, AutoCAD</w:t>
      </w:r>
    </w:p>
    <w:p w14:paraId="2DC5EA2F" w14:textId="0563ABA0" w:rsidR="003232A4" w:rsidRPr="00B54709" w:rsidRDefault="003232A4" w:rsidP="003232A4">
      <w:pPr>
        <w:pStyle w:val="Heading1"/>
        <w:spacing w:before="6" w:after="4"/>
        <w:ind w:left="0"/>
        <w:rPr>
          <w:rFonts w:asciiTheme="minorHAnsi" w:hAnsiTheme="minorHAnsi"/>
        </w:rPr>
        <w:sectPr w:rsidR="003232A4"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sidR="006B30A1">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55A36252" wp14:editId="77FFBADA">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7B209FF"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09B8ED10" w14:textId="75522F24"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bookmarkStart w:id="14" w:name="_heading=h.3znysh7" w:colFirst="0" w:colLast="0"/>
      <w:bookmarkEnd w:id="14"/>
      <w:r w:rsidRPr="00B54709">
        <w:rPr>
          <w:rFonts w:asciiTheme="minorHAnsi" w:hAnsiTheme="minorHAnsi"/>
          <w:color w:val="262626" w:themeColor="text1" w:themeTint="D9"/>
          <w:sz w:val="20"/>
          <w:szCs w:val="20"/>
        </w:rPr>
        <w:t>Deep Learning</w:t>
      </w:r>
      <w:r w:rsidR="006B30A1"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166B318B"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295853DA" w14:textId="6CE77CB3"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006B30A1"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3C95881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F91E504" w14:textId="77777777" w:rsidR="003232A4" w:rsidRPr="0042567A"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2B0BB96C"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7BD53E7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15E72775" w14:textId="4484EA83" w:rsidR="00D241D2" w:rsidRPr="004C06E6"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006B30A1" w:rsidRPr="006B30A1">
        <w:rPr>
          <w:rFonts w:asciiTheme="minorHAnsi" w:hAnsiTheme="minorHAnsi"/>
          <w:color w:val="262626" w:themeColor="text1" w:themeTint="D9"/>
          <w:sz w:val="20"/>
          <w:szCs w:val="20"/>
          <w:vertAlign w:val="superscript"/>
        </w:rPr>
        <w:t>#</w:t>
      </w:r>
      <w:r w:rsidR="00D241D2">
        <w:rPr>
          <w:rFonts w:asciiTheme="minorHAnsi" w:hAnsiTheme="minorHAnsi"/>
          <w:color w:val="262626" w:themeColor="text1" w:themeTint="D9"/>
          <w:sz w:val="20"/>
          <w:szCs w:val="20"/>
          <w:vertAlign w:val="superscript"/>
        </w:rPr>
        <w:t xml:space="preserve">  </w:t>
      </w:r>
    </w:p>
    <w:p w14:paraId="492A6F13" w14:textId="77777777" w:rsidR="004C06E6" w:rsidRDefault="004C06E6" w:rsidP="004C06E6">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Strength of Materials </w:t>
      </w:r>
    </w:p>
    <w:p w14:paraId="7BF410E7" w14:textId="77777777" w:rsidR="004C06E6" w:rsidRDefault="004C06E6" w:rsidP="004C06E6">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easurements and Instrumentation</w:t>
      </w:r>
    </w:p>
    <w:p w14:paraId="3A256F45" w14:textId="6A2D484E" w:rsidR="004C06E6" w:rsidRPr="004C06E6" w:rsidRDefault="004C06E6" w:rsidP="004C06E6">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Introduction to Applied mechanics</w:t>
      </w:r>
    </w:p>
    <w:p w14:paraId="3FBA516D" w14:textId="20D99A59" w:rsidR="00D241D2" w:rsidRDefault="00D241D2" w:rsidP="00D241D2">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70309BE" w14:textId="16FC642C" w:rsidR="00D241D2" w:rsidRPr="00D241D2" w:rsidRDefault="00D241D2" w:rsidP="00D241D2">
      <w:pPr>
        <w:spacing w:before="6" w:after="4"/>
        <w:ind w:left="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3EC98FEE" w14:textId="58718423" w:rsidR="003232A4" w:rsidRPr="00D241D2" w:rsidRDefault="00AC58AA" w:rsidP="00D241D2">
      <w:pPr>
        <w:spacing w:before="6" w:after="4"/>
        <w:rPr>
          <w:rFonts w:asciiTheme="minorHAnsi" w:hAnsiTheme="minorHAnsi"/>
          <w:color w:val="262626" w:themeColor="text1" w:themeTint="D9"/>
          <w:sz w:val="20"/>
          <w:szCs w:val="20"/>
        </w:rPr>
        <w:sectPr w:rsidR="003232A4" w:rsidRPr="00D241D2">
          <w:type w:val="continuous"/>
          <w:pgSz w:w="12240" w:h="15840"/>
          <w:pgMar w:top="60" w:right="400" w:bottom="280" w:left="240" w:header="720" w:footer="720" w:gutter="0"/>
          <w:cols w:num="2" w:space="720" w:equalWidth="0">
            <w:col w:w="5440" w:space="720"/>
            <w:col w:w="5440" w:space="0"/>
          </w:cols>
        </w:sectPr>
      </w:pPr>
      <w:hyperlink r:id="rId16"/>
    </w:p>
    <w:p w14:paraId="38CB8F18" w14:textId="19E6EB80" w:rsidR="00733140" w:rsidRPr="00B54709" w:rsidRDefault="00733140" w:rsidP="00733140">
      <w:pPr>
        <w:pStyle w:val="Heading1"/>
        <w:spacing w:before="6" w:after="4"/>
        <w:ind w:left="0"/>
        <w:rPr>
          <w:rFonts w:asciiTheme="minorHAnsi" w:hAnsiTheme="minorHAnsi"/>
        </w:rPr>
      </w:pPr>
      <w:r w:rsidRPr="00B54709">
        <w:rPr>
          <w:rFonts w:asciiTheme="minorHAnsi" w:hAnsiTheme="minorHAnsi"/>
        </w:rPr>
        <w:lastRenderedPageBreak/>
        <w:t>EDUCATION</w:t>
      </w:r>
      <w:r w:rsidRPr="00B54709">
        <w:rPr>
          <w:rFonts w:asciiTheme="minorHAnsi" w:eastAsia="Arial" w:hAnsiTheme="minorHAnsi" w:cs="Arial"/>
          <w:b w:val="0"/>
          <w:noProof/>
          <w:color w:val="262626" w:themeColor="text1" w:themeTint="D9"/>
        </w:rPr>
        <mc:AlternateContent>
          <mc:Choice Requires="wps">
            <w:drawing>
              <wp:inline distT="0" distB="0" distL="0" distR="0" wp14:anchorId="1E9ED1C1" wp14:editId="4DE1AD7B">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F406DA5"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 xml:space="preserve">Institute </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Degree</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00B55EAA">
        <w:rPr>
          <w:rFonts w:asciiTheme="minorHAnsi" w:hAnsiTheme="minorHAnsi"/>
        </w:rPr>
        <w:tab/>
      </w:r>
      <w:r w:rsidRPr="00B54709">
        <w:rPr>
          <w:rFonts w:asciiTheme="minorHAnsi" w:hAnsiTheme="minorHAnsi"/>
        </w:rPr>
        <w:t>Timeline</w:t>
      </w:r>
      <w:r w:rsidRPr="00B54709">
        <w:rPr>
          <w:rFonts w:asciiTheme="minorHAnsi" w:hAnsiTheme="minorHAnsi"/>
        </w:rPr>
        <w:tab/>
      </w:r>
      <w:r w:rsidRPr="00B54709">
        <w:rPr>
          <w:rFonts w:asciiTheme="minorHAnsi" w:hAnsiTheme="minorHAnsi"/>
        </w:rPr>
        <w:tab/>
        <w:t xml:space="preserve">            CGPA/%</w:t>
      </w:r>
    </w:p>
    <w:p w14:paraId="743D6089" w14:textId="77777777" w:rsidR="00733140" w:rsidRPr="00FB6CAF" w:rsidRDefault="00733140" w:rsidP="00733140">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Pr="00FB6CAF">
        <w:rPr>
          <w:rFonts w:asciiTheme="minorHAnsi" w:hAnsiTheme="minorHAnsi"/>
          <w:color w:val="262626" w:themeColor="text1" w:themeTint="D9"/>
          <w:sz w:val="20"/>
          <w:szCs w:val="20"/>
        </w:rPr>
        <w:tab/>
        <w:t xml:space="preserve">Mechanical engineering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2019 – 2023</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7.91</w:t>
      </w:r>
    </w:p>
    <w:p w14:paraId="71AD5948" w14:textId="77777777" w:rsidR="00733140" w:rsidRPr="00FB6CAF" w:rsidRDefault="00733140" w:rsidP="00733140">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Pr="00FB6CAF">
        <w:rPr>
          <w:rFonts w:asciiTheme="minorHAnsi" w:hAnsiTheme="minorHAnsi"/>
          <w:color w:val="262626" w:themeColor="text1" w:themeTint="D9"/>
          <w:sz w:val="20"/>
          <w:szCs w:val="20"/>
        </w:rPr>
        <w:tab/>
        <w:t xml:space="preserve">12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7 – 2018</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9.8</w:t>
      </w:r>
    </w:p>
    <w:p w14:paraId="2247268E" w14:textId="77777777" w:rsidR="00733140" w:rsidRPr="00FB6CAF" w:rsidRDefault="00733140" w:rsidP="00733140">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Pr="00FB6CAF">
        <w:rPr>
          <w:rFonts w:asciiTheme="minorHAnsi" w:hAnsiTheme="minorHAnsi"/>
          <w:color w:val="262626" w:themeColor="text1" w:themeTint="D9"/>
          <w:sz w:val="20"/>
          <w:szCs w:val="20"/>
        </w:rPr>
        <w:tab/>
        <w:t xml:space="preserve">10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5 – 2016</w:t>
      </w:r>
      <w:bookmarkStart w:id="15" w:name="_heading=h.1fob9te" w:colFirst="0" w:colLast="0"/>
      <w:bookmarkEnd w:id="15"/>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6.4</w:t>
      </w:r>
      <w:r w:rsidRPr="00FB6CAF">
        <w:rPr>
          <w:rFonts w:asciiTheme="minorHAnsi" w:hAnsiTheme="minorHAnsi"/>
          <w:color w:val="262626" w:themeColor="text1" w:themeTint="D9"/>
          <w:sz w:val="20"/>
          <w:szCs w:val="20"/>
        </w:rPr>
        <w:tab/>
      </w:r>
    </w:p>
    <w:p w14:paraId="3FFF1B6A" w14:textId="77777777" w:rsidR="00733140" w:rsidRDefault="00733140" w:rsidP="00506A5C">
      <w:pPr>
        <w:pStyle w:val="Heading1"/>
        <w:spacing w:before="6" w:after="4"/>
        <w:ind w:left="0"/>
        <w:rPr>
          <w:rFonts w:asciiTheme="minorHAnsi" w:hAnsiTheme="minorHAnsi"/>
        </w:rPr>
      </w:pPr>
    </w:p>
    <w:p w14:paraId="59AFB8FA" w14:textId="20B44D1D" w:rsidR="00B97B6F" w:rsidRPr="00B54709" w:rsidRDefault="00B97B6F" w:rsidP="00506A5C">
      <w:pPr>
        <w:pStyle w:val="Heading1"/>
        <w:spacing w:before="6" w:after="4"/>
        <w:ind w:left="0"/>
        <w:rPr>
          <w:rFonts w:asciiTheme="minorHAnsi" w:hAnsiTheme="minorHAnsi"/>
        </w:rPr>
      </w:pPr>
      <w:r w:rsidRPr="00B54709">
        <w:rPr>
          <w:rFonts w:asciiTheme="minorHAnsi" w:hAnsiTheme="minorHAnsi"/>
        </w:rPr>
        <w:t>HACKATHONS</w:t>
      </w:r>
    </w:p>
    <w:p w14:paraId="62A0E71E" w14:textId="652D8D26" w:rsidR="00B97B6F" w:rsidRPr="00B54709" w:rsidRDefault="00B97B6F" w:rsidP="00506A5C">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1BBE8E34" wp14:editId="78622034">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1E96BE8"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0080019E">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51CF4589"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7AB783B"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fake Image classification.</w:t>
      </w:r>
    </w:p>
    <w:p w14:paraId="5C13BB28" w14:textId="21E921F8" w:rsidR="00B97B6F" w:rsidRPr="00B54709" w:rsidRDefault="00B97B6F" w:rsidP="00982774">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32D604CF" w14:textId="60F9AB4D" w:rsidR="00B97B6F" w:rsidRPr="00B54709" w:rsidRDefault="00B97B6F" w:rsidP="00B407E5">
      <w:pPr>
        <w:spacing w:before="6" w:after="4"/>
        <w:ind w:left="0"/>
        <w:rPr>
          <w:rFonts w:asciiTheme="minorHAnsi" w:hAnsiTheme="minorHAnsi"/>
          <w:color w:val="262626" w:themeColor="text1" w:themeTint="D9"/>
          <w:sz w:val="20"/>
          <w:szCs w:val="20"/>
        </w:rPr>
      </w:pPr>
      <w:bookmarkStart w:id="16" w:name="_heading=h.2xcytpi" w:colFirst="0" w:colLast="0"/>
      <w:bookmarkEnd w:id="16"/>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80019E">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7833537" w14:textId="77777777" w:rsidR="00B97B6F" w:rsidRPr="00B54709"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3A7591EB" w14:textId="34EEB001" w:rsidR="00B97B6F"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7" w:name="_heading=h.3whwml4" w:colFirst="0" w:colLast="0"/>
      <w:bookmarkEnd w:id="17"/>
    </w:p>
    <w:p w14:paraId="6B435E97" w14:textId="77777777" w:rsidR="00E0126E" w:rsidRPr="00B54709" w:rsidRDefault="00E0126E" w:rsidP="00E0126E">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Shaastra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Jan</w:t>
      </w:r>
      <w:r w:rsidRPr="00B54709">
        <w:rPr>
          <w:rFonts w:asciiTheme="minorHAnsi" w:hAnsiTheme="minorHAnsi"/>
          <w:color w:val="262626" w:themeColor="text1" w:themeTint="D9"/>
          <w:sz w:val="20"/>
          <w:szCs w:val="20"/>
        </w:rPr>
        <w:t xml:space="preserve"> 2021</w:t>
      </w:r>
    </w:p>
    <w:p w14:paraId="1C8D13F5" w14:textId="24D594FC" w:rsidR="00E0126E" w:rsidRPr="00E0126E" w:rsidRDefault="00E0126E" w:rsidP="00E0126E">
      <w:pPr>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8" w:name="_heading=h.1ci93xb" w:colFirst="0" w:colLast="0"/>
      <w:bookmarkEnd w:id="18"/>
    </w:p>
    <w:p w14:paraId="00F0FDD6" w14:textId="24A4CA82" w:rsidR="00B97B6F" w:rsidRPr="00B54709" w:rsidRDefault="00B97B6F" w:rsidP="00506A5C">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0A94917A" wp14:editId="009DADBF">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57A05AE"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48A17CBB" w14:textId="77777777" w:rsidR="00643678"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7A26E09" w14:textId="763AF3B6" w:rsidR="00B97B6F"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057A884D" w14:textId="1418D6C8" w:rsidR="009428C0" w:rsidRPr="00B54709" w:rsidRDefault="009428C0" w:rsidP="001F5798">
      <w:pPr>
        <w:pStyle w:val="Heading5"/>
        <w:spacing w:before="6" w:after="4"/>
        <w:ind w:left="0"/>
        <w:rPr>
          <w:rFonts w:asciiTheme="minorHAnsi" w:hAnsiTheme="minorHAnsi"/>
          <w:color w:val="262626" w:themeColor="text1" w:themeTint="D9"/>
          <w:sz w:val="20"/>
          <w:szCs w:val="20"/>
        </w:rPr>
      </w:pPr>
      <w:bookmarkStart w:id="19" w:name="_heading=h.3j2qqm3" w:colFirst="0" w:colLast="0"/>
      <w:bookmarkEnd w:id="19"/>
      <w:r w:rsidRPr="00B54709">
        <w:rPr>
          <w:rFonts w:asciiTheme="minorHAnsi" w:hAnsiTheme="minorHAnsi"/>
          <w:sz w:val="20"/>
          <w:szCs w:val="20"/>
        </w:rPr>
        <w:t>Project Member In SBoard, Electrical club</w:t>
      </w:r>
      <w:r w:rsidR="006B3425" w:rsidRPr="00B54709">
        <w:rPr>
          <w:rFonts w:asciiTheme="minorHAnsi" w:hAnsiTheme="minorHAnsi"/>
          <w:sz w:val="20"/>
          <w:szCs w:val="20"/>
        </w:rPr>
        <w:t>, CFI</w:t>
      </w:r>
      <w:r w:rsidR="000135C1">
        <w:rPr>
          <w:rFonts w:asciiTheme="minorHAnsi" w:hAnsiTheme="minorHAnsi"/>
          <w:sz w:val="20"/>
          <w:szCs w:val="20"/>
          <w:vertAlign w:val="superscript"/>
        </w:rPr>
        <w:t>1</w:t>
      </w:r>
      <w:r w:rsidR="006B3425"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sidR="0080019E">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27531213" w14:textId="31364E8D"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w:t>
      </w:r>
      <w:r w:rsidR="0063656D"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in project SBoard as a project member in the software module.</w:t>
      </w:r>
    </w:p>
    <w:p w14:paraId="38E92CB5" w14:textId="351B8F34"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w:t>
      </w:r>
      <w:r w:rsidR="00EF1A86"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about R-pi, ROS, and Embedded Systems.</w:t>
      </w:r>
    </w:p>
    <w:p w14:paraId="3644B903" w14:textId="642F9ABA" w:rsidR="009428C0"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3DF919CB" w14:textId="051D2561" w:rsidR="00B97B6F" w:rsidRPr="00B54709" w:rsidRDefault="00B97B6F" w:rsidP="001F5798">
      <w:pPr>
        <w:pStyle w:val="Heading5"/>
        <w:tabs>
          <w:tab w:val="left" w:pos="2842"/>
        </w:tabs>
        <w:spacing w:before="6" w:after="4"/>
        <w:ind w:left="0"/>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80019E">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754721F1" w14:textId="77777777" w:rsidR="00643678" w:rsidRPr="00B54709" w:rsidRDefault="00B97B6F"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40EF7E7E" w14:textId="6B878637" w:rsidR="002D7397" w:rsidRPr="002D7397" w:rsidRDefault="00643678" w:rsidP="002D7397">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w:t>
      </w:r>
      <w:r w:rsidR="00B97B6F" w:rsidRPr="00B54709">
        <w:rPr>
          <w:rFonts w:asciiTheme="minorHAnsi" w:hAnsiTheme="minorHAnsi"/>
          <w:color w:val="262626" w:themeColor="text1" w:themeTint="D9"/>
          <w:sz w:val="20"/>
          <w:szCs w:val="20"/>
        </w:rPr>
        <w:t>mproved user interface to give a better user experience</w:t>
      </w:r>
    </w:p>
    <w:p w14:paraId="2D81AFD0" w14:textId="77777777" w:rsidR="008462E8" w:rsidRDefault="008462E8" w:rsidP="008462E8">
      <w:pPr>
        <w:spacing w:before="6" w:after="4"/>
        <w:ind w:left="0"/>
        <w:rPr>
          <w:rFonts w:asciiTheme="minorHAnsi" w:hAnsiTheme="minorHAnsi"/>
          <w:color w:val="262626" w:themeColor="text1" w:themeTint="D9"/>
          <w:sz w:val="20"/>
          <w:szCs w:val="20"/>
        </w:rPr>
      </w:pPr>
    </w:p>
    <w:p w14:paraId="21C52F60" w14:textId="6401A0C6" w:rsidR="00846089" w:rsidRDefault="002D7397" w:rsidP="008462E8">
      <w:pPr>
        <w:spacing w:before="6" w:after="4"/>
        <w:ind w:left="0"/>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sidR="000135C1">
        <w:rPr>
          <w:rFonts w:asciiTheme="minorHAnsi" w:hAnsiTheme="minorHAnsi"/>
          <w:color w:val="262626" w:themeColor="text1" w:themeTint="D9"/>
          <w:sz w:val="20"/>
          <w:szCs w:val="20"/>
        </w:rPr>
        <w:t>, 1- Center For Innovation</w:t>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p>
    <w:bookmarkEnd w:id="2"/>
    <w:p w14:paraId="60FB4167" w14:textId="2208F552" w:rsidR="00B97B6F" w:rsidRPr="00B54709" w:rsidRDefault="00B97B6F" w:rsidP="00506A5C">
      <w:pPr>
        <w:spacing w:before="6" w:after="4"/>
        <w:rPr>
          <w:rFonts w:asciiTheme="minorHAnsi" w:hAnsiTheme="minorHAnsi"/>
          <w:color w:val="262626" w:themeColor="text1" w:themeTint="D9"/>
          <w:sz w:val="20"/>
          <w:szCs w:val="20"/>
        </w:rPr>
      </w:pPr>
    </w:p>
    <w:p w14:paraId="4CB809A7" w14:textId="4B5734B8" w:rsidR="00B97B6F" w:rsidRPr="00B54709" w:rsidRDefault="00B97B6F" w:rsidP="00506A5C">
      <w:pPr>
        <w:spacing w:before="6" w:after="4"/>
        <w:rPr>
          <w:rFonts w:asciiTheme="minorHAnsi" w:hAnsiTheme="minorHAnsi"/>
          <w:color w:val="262626" w:themeColor="text1" w:themeTint="D9"/>
          <w:sz w:val="20"/>
          <w:szCs w:val="20"/>
        </w:rPr>
      </w:pPr>
    </w:p>
    <w:p w14:paraId="6B8E43A5" w14:textId="4BC5F1C0" w:rsidR="00B97B6F" w:rsidRPr="00B54709" w:rsidRDefault="00B97B6F" w:rsidP="00506A5C">
      <w:pPr>
        <w:spacing w:before="6" w:after="4"/>
        <w:rPr>
          <w:rFonts w:asciiTheme="minorHAnsi" w:hAnsiTheme="minorHAnsi"/>
          <w:color w:val="262626" w:themeColor="text1" w:themeTint="D9"/>
          <w:sz w:val="20"/>
          <w:szCs w:val="20"/>
        </w:rPr>
      </w:pPr>
    </w:p>
    <w:p w14:paraId="03D8204E" w14:textId="155C03BD" w:rsidR="00B97B6F" w:rsidRPr="00B54709" w:rsidRDefault="00B97B6F" w:rsidP="00506A5C">
      <w:pPr>
        <w:spacing w:before="6" w:after="4"/>
        <w:rPr>
          <w:rFonts w:asciiTheme="minorHAnsi" w:hAnsiTheme="minorHAnsi"/>
          <w:color w:val="262626" w:themeColor="text1" w:themeTint="D9"/>
          <w:sz w:val="20"/>
          <w:szCs w:val="20"/>
        </w:rPr>
      </w:pPr>
    </w:p>
    <w:p w14:paraId="0608345E" w14:textId="03CDB14D" w:rsidR="00B97B6F" w:rsidRPr="00B54709" w:rsidRDefault="00B97B6F" w:rsidP="00506A5C">
      <w:pPr>
        <w:spacing w:before="6" w:after="4"/>
        <w:rPr>
          <w:rFonts w:asciiTheme="minorHAnsi" w:hAnsiTheme="minorHAnsi"/>
          <w:color w:val="262626" w:themeColor="text1" w:themeTint="D9"/>
          <w:sz w:val="20"/>
          <w:szCs w:val="20"/>
        </w:rPr>
      </w:pPr>
    </w:p>
    <w:p w14:paraId="05177E77" w14:textId="715B4423" w:rsidR="00B97B6F" w:rsidRPr="00B54709" w:rsidRDefault="00B97B6F" w:rsidP="00506A5C">
      <w:pPr>
        <w:spacing w:before="6" w:after="4"/>
        <w:rPr>
          <w:rFonts w:asciiTheme="minorHAnsi" w:hAnsiTheme="minorHAnsi"/>
          <w:color w:val="262626" w:themeColor="text1" w:themeTint="D9"/>
          <w:sz w:val="20"/>
          <w:szCs w:val="20"/>
        </w:rPr>
      </w:pPr>
    </w:p>
    <w:p w14:paraId="5551F9A9" w14:textId="44E3A77B" w:rsidR="00B97B6F" w:rsidRPr="00B54709" w:rsidRDefault="00B97B6F" w:rsidP="00506A5C">
      <w:pPr>
        <w:spacing w:before="6" w:after="4"/>
        <w:rPr>
          <w:rFonts w:asciiTheme="minorHAnsi" w:hAnsiTheme="minorHAnsi"/>
          <w:color w:val="262626" w:themeColor="text1" w:themeTint="D9"/>
          <w:sz w:val="20"/>
          <w:szCs w:val="20"/>
        </w:rPr>
      </w:pPr>
    </w:p>
    <w:p w14:paraId="6C9CE06A" w14:textId="595A2E54" w:rsidR="00B97B6F" w:rsidRPr="00B54709" w:rsidRDefault="00B97B6F" w:rsidP="00506A5C">
      <w:pPr>
        <w:spacing w:before="6" w:after="4"/>
        <w:rPr>
          <w:rFonts w:asciiTheme="minorHAnsi" w:hAnsiTheme="minorHAnsi"/>
          <w:color w:val="262626" w:themeColor="text1" w:themeTint="D9"/>
          <w:sz w:val="20"/>
          <w:szCs w:val="20"/>
        </w:rPr>
      </w:pPr>
    </w:p>
    <w:p w14:paraId="73B0350A" w14:textId="49EFA962" w:rsidR="00B97B6F" w:rsidRPr="00B54709" w:rsidRDefault="00B97B6F" w:rsidP="00506A5C">
      <w:pPr>
        <w:spacing w:before="6" w:after="4"/>
        <w:rPr>
          <w:rFonts w:asciiTheme="minorHAnsi" w:hAnsiTheme="minorHAnsi"/>
          <w:color w:val="262626" w:themeColor="text1" w:themeTint="D9"/>
          <w:sz w:val="20"/>
          <w:szCs w:val="20"/>
        </w:rPr>
      </w:pPr>
    </w:p>
    <w:p w14:paraId="0A41EC0C" w14:textId="1E093ADD" w:rsidR="00B97B6F" w:rsidRPr="00B54709" w:rsidRDefault="00B97B6F" w:rsidP="00506A5C">
      <w:pPr>
        <w:spacing w:before="6" w:after="4"/>
        <w:rPr>
          <w:rFonts w:asciiTheme="minorHAnsi" w:hAnsiTheme="minorHAnsi"/>
          <w:color w:val="262626" w:themeColor="text1" w:themeTint="D9"/>
          <w:sz w:val="20"/>
          <w:szCs w:val="20"/>
        </w:rPr>
      </w:pPr>
    </w:p>
    <w:p w14:paraId="6323F418" w14:textId="75582551" w:rsidR="00B97B6F" w:rsidRPr="00B54709" w:rsidRDefault="00B97B6F" w:rsidP="00506A5C">
      <w:pPr>
        <w:spacing w:before="6" w:after="4"/>
        <w:rPr>
          <w:rFonts w:asciiTheme="minorHAnsi" w:hAnsiTheme="minorHAnsi"/>
          <w:color w:val="262626" w:themeColor="text1" w:themeTint="D9"/>
          <w:sz w:val="20"/>
          <w:szCs w:val="20"/>
        </w:rPr>
      </w:pPr>
    </w:p>
    <w:p w14:paraId="519C8425" w14:textId="7C8652AF" w:rsidR="00B97B6F" w:rsidRPr="00B54709" w:rsidRDefault="00B97B6F" w:rsidP="00506A5C">
      <w:pPr>
        <w:spacing w:before="6" w:after="4"/>
        <w:rPr>
          <w:rFonts w:asciiTheme="minorHAnsi" w:hAnsiTheme="minorHAnsi"/>
          <w:color w:val="262626" w:themeColor="text1" w:themeTint="D9"/>
          <w:sz w:val="20"/>
          <w:szCs w:val="20"/>
        </w:rPr>
      </w:pPr>
    </w:p>
    <w:p w14:paraId="08B3EF05" w14:textId="5A43B3BD" w:rsidR="00C457D6" w:rsidRPr="00B54709" w:rsidRDefault="00C457D6" w:rsidP="00506A5C">
      <w:pPr>
        <w:tabs>
          <w:tab w:val="left" w:pos="2842"/>
        </w:tabs>
        <w:spacing w:before="6" w:after="4"/>
        <w:rPr>
          <w:rFonts w:asciiTheme="minorHAnsi" w:hAnsiTheme="minorHAnsi"/>
          <w:color w:val="262626" w:themeColor="text1" w:themeTint="D9"/>
          <w:sz w:val="20"/>
          <w:szCs w:val="20"/>
        </w:rPr>
        <w:sectPr w:rsidR="00C457D6" w:rsidRPr="00B54709">
          <w:type w:val="continuous"/>
          <w:pgSz w:w="12240" w:h="15840"/>
          <w:pgMar w:top="60" w:right="400" w:bottom="280" w:left="240" w:header="720" w:footer="720" w:gutter="0"/>
          <w:cols w:space="720"/>
        </w:sectPr>
      </w:pPr>
    </w:p>
    <w:p w14:paraId="79E55011" w14:textId="77777777" w:rsidR="0092537D" w:rsidRPr="00B54709" w:rsidRDefault="0092537D" w:rsidP="00506A5C">
      <w:pPr>
        <w:spacing w:before="6" w:after="4"/>
        <w:rPr>
          <w:rFonts w:asciiTheme="minorHAnsi" w:hAnsiTheme="minorHAnsi"/>
          <w:color w:val="262626" w:themeColor="text1" w:themeTint="D9"/>
          <w:sz w:val="20"/>
          <w:szCs w:val="20"/>
        </w:rPr>
        <w:sectPr w:rsidR="0092537D" w:rsidRPr="00B54709">
          <w:type w:val="continuous"/>
          <w:pgSz w:w="12240" w:h="15840"/>
          <w:pgMar w:top="60" w:right="400" w:bottom="280" w:left="240" w:header="720" w:footer="720" w:gutter="0"/>
          <w:cols w:num="2" w:space="720" w:equalWidth="0">
            <w:col w:w="5585" w:space="429"/>
            <w:col w:w="5585" w:space="0"/>
          </w:cols>
        </w:sectPr>
      </w:pPr>
    </w:p>
    <w:p w14:paraId="64A6A63C" w14:textId="77777777" w:rsidR="006357E4" w:rsidRPr="00DE3F39" w:rsidRDefault="006357E4" w:rsidP="006357E4">
      <w:pPr>
        <w:spacing w:before="2" w:after="2"/>
        <w:rPr>
          <w:rFonts w:asciiTheme="minorHAnsi" w:hAnsiTheme="minorHAnsi"/>
          <w:color w:val="262626" w:themeColor="text1" w:themeTint="D9"/>
        </w:rPr>
      </w:pPr>
      <w:bookmarkStart w:id="20" w:name="_heading=h.1y810tw" w:colFirst="0" w:colLast="0"/>
      <w:bookmarkEnd w:id="20"/>
    </w:p>
    <w:sectPr w:rsidR="006357E4" w:rsidRPr="00DE3F39">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DE70EC"/>
    <w:multiLevelType w:val="hybridMultilevel"/>
    <w:tmpl w:val="B9CA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4"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E2DAB"/>
    <w:multiLevelType w:val="hybridMultilevel"/>
    <w:tmpl w:val="7B9EEBBA"/>
    <w:lvl w:ilvl="0" w:tplc="BF329B20">
      <w:start w:val="1"/>
      <w:numFmt w:val="bullet"/>
      <w:lvlText w:val="•"/>
      <w:lvlJc w:val="left"/>
      <w:pPr>
        <w:ind w:left="705"/>
      </w:pPr>
      <w:rPr>
        <w:rFonts w:ascii="Arial" w:eastAsia="Arial" w:hAnsi="Arial" w:cs="Arial"/>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26"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4"/>
  </w:num>
  <w:num w:numId="4">
    <w:abstractNumId w:val="11"/>
  </w:num>
  <w:num w:numId="5">
    <w:abstractNumId w:val="21"/>
  </w:num>
  <w:num w:numId="6">
    <w:abstractNumId w:val="20"/>
  </w:num>
  <w:num w:numId="7">
    <w:abstractNumId w:val="15"/>
  </w:num>
  <w:num w:numId="8">
    <w:abstractNumId w:val="6"/>
  </w:num>
  <w:num w:numId="9">
    <w:abstractNumId w:val="22"/>
  </w:num>
  <w:num w:numId="10">
    <w:abstractNumId w:val="8"/>
  </w:num>
  <w:num w:numId="11">
    <w:abstractNumId w:val="17"/>
  </w:num>
  <w:num w:numId="12">
    <w:abstractNumId w:val="5"/>
  </w:num>
  <w:num w:numId="13">
    <w:abstractNumId w:val="27"/>
  </w:num>
  <w:num w:numId="14">
    <w:abstractNumId w:val="16"/>
  </w:num>
  <w:num w:numId="15">
    <w:abstractNumId w:val="4"/>
  </w:num>
  <w:num w:numId="16">
    <w:abstractNumId w:val="3"/>
  </w:num>
  <w:num w:numId="17">
    <w:abstractNumId w:val="2"/>
  </w:num>
  <w:num w:numId="18">
    <w:abstractNumId w:val="19"/>
  </w:num>
  <w:num w:numId="19">
    <w:abstractNumId w:val="18"/>
  </w:num>
  <w:num w:numId="20">
    <w:abstractNumId w:val="26"/>
  </w:num>
  <w:num w:numId="21">
    <w:abstractNumId w:val="23"/>
  </w:num>
  <w:num w:numId="22">
    <w:abstractNumId w:val="10"/>
  </w:num>
  <w:num w:numId="23">
    <w:abstractNumId w:val="12"/>
  </w:num>
  <w:num w:numId="24">
    <w:abstractNumId w:val="7"/>
  </w:num>
  <w:num w:numId="25">
    <w:abstractNumId w:val="24"/>
  </w:num>
  <w:num w:numId="26">
    <w:abstractNumId w:val="25"/>
  </w:num>
  <w:num w:numId="27">
    <w:abstractNumId w:val="13"/>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NK8FAAiVEewtAAAA"/>
  </w:docVars>
  <w:rsids>
    <w:rsidRoot w:val="0092537D"/>
    <w:rsid w:val="000135C1"/>
    <w:rsid w:val="000204F9"/>
    <w:rsid w:val="00023082"/>
    <w:rsid w:val="0002566F"/>
    <w:rsid w:val="00027011"/>
    <w:rsid w:val="000314EC"/>
    <w:rsid w:val="0003654F"/>
    <w:rsid w:val="0004192B"/>
    <w:rsid w:val="00047EBE"/>
    <w:rsid w:val="00087F5D"/>
    <w:rsid w:val="00096331"/>
    <w:rsid w:val="000D12C2"/>
    <w:rsid w:val="000D232E"/>
    <w:rsid w:val="000D51C0"/>
    <w:rsid w:val="0012353C"/>
    <w:rsid w:val="00143678"/>
    <w:rsid w:val="00150D41"/>
    <w:rsid w:val="00167658"/>
    <w:rsid w:val="00170055"/>
    <w:rsid w:val="001753C5"/>
    <w:rsid w:val="00183090"/>
    <w:rsid w:val="00195C3D"/>
    <w:rsid w:val="001A2971"/>
    <w:rsid w:val="001C209C"/>
    <w:rsid w:val="001C4B38"/>
    <w:rsid w:val="001C4BCA"/>
    <w:rsid w:val="001D4334"/>
    <w:rsid w:val="001E0E60"/>
    <w:rsid w:val="001E1A95"/>
    <w:rsid w:val="001F5798"/>
    <w:rsid w:val="0020031C"/>
    <w:rsid w:val="00215D85"/>
    <w:rsid w:val="00222794"/>
    <w:rsid w:val="00225E0C"/>
    <w:rsid w:val="00237D25"/>
    <w:rsid w:val="00251BCF"/>
    <w:rsid w:val="00260714"/>
    <w:rsid w:val="00261663"/>
    <w:rsid w:val="00262401"/>
    <w:rsid w:val="00266CF3"/>
    <w:rsid w:val="00267C39"/>
    <w:rsid w:val="002715A6"/>
    <w:rsid w:val="0027691C"/>
    <w:rsid w:val="00281FD3"/>
    <w:rsid w:val="002913FB"/>
    <w:rsid w:val="00291C6B"/>
    <w:rsid w:val="002944E6"/>
    <w:rsid w:val="002B06C5"/>
    <w:rsid w:val="002B1425"/>
    <w:rsid w:val="002B228A"/>
    <w:rsid w:val="002B5CB3"/>
    <w:rsid w:val="002C7053"/>
    <w:rsid w:val="002D202E"/>
    <w:rsid w:val="002D3A3E"/>
    <w:rsid w:val="002D514A"/>
    <w:rsid w:val="002D7397"/>
    <w:rsid w:val="002E1EB9"/>
    <w:rsid w:val="002E717E"/>
    <w:rsid w:val="002F17D7"/>
    <w:rsid w:val="002F3635"/>
    <w:rsid w:val="002F55E6"/>
    <w:rsid w:val="00303311"/>
    <w:rsid w:val="00304211"/>
    <w:rsid w:val="003060E7"/>
    <w:rsid w:val="00307EC0"/>
    <w:rsid w:val="003119B5"/>
    <w:rsid w:val="00315626"/>
    <w:rsid w:val="003232A4"/>
    <w:rsid w:val="00327D28"/>
    <w:rsid w:val="0033317E"/>
    <w:rsid w:val="00335F91"/>
    <w:rsid w:val="00342422"/>
    <w:rsid w:val="00346FCD"/>
    <w:rsid w:val="00364BE4"/>
    <w:rsid w:val="0037381F"/>
    <w:rsid w:val="003844BA"/>
    <w:rsid w:val="00386049"/>
    <w:rsid w:val="003B4FB0"/>
    <w:rsid w:val="003C0830"/>
    <w:rsid w:val="003C7DBF"/>
    <w:rsid w:val="003D34BF"/>
    <w:rsid w:val="003D3F18"/>
    <w:rsid w:val="003E59C3"/>
    <w:rsid w:val="003F23BC"/>
    <w:rsid w:val="003F3FBB"/>
    <w:rsid w:val="004013CF"/>
    <w:rsid w:val="00424C3B"/>
    <w:rsid w:val="0042567A"/>
    <w:rsid w:val="00434964"/>
    <w:rsid w:val="00472266"/>
    <w:rsid w:val="00494CAE"/>
    <w:rsid w:val="004B1C64"/>
    <w:rsid w:val="004C0325"/>
    <w:rsid w:val="004C06E6"/>
    <w:rsid w:val="004D2A93"/>
    <w:rsid w:val="004D2B91"/>
    <w:rsid w:val="004D7914"/>
    <w:rsid w:val="004E7F0A"/>
    <w:rsid w:val="004F0649"/>
    <w:rsid w:val="004F4431"/>
    <w:rsid w:val="004F4567"/>
    <w:rsid w:val="004F524A"/>
    <w:rsid w:val="00506A5C"/>
    <w:rsid w:val="00512563"/>
    <w:rsid w:val="0052259D"/>
    <w:rsid w:val="00522FED"/>
    <w:rsid w:val="005426F7"/>
    <w:rsid w:val="005739BC"/>
    <w:rsid w:val="005840D8"/>
    <w:rsid w:val="00596715"/>
    <w:rsid w:val="00596DFD"/>
    <w:rsid w:val="005B1108"/>
    <w:rsid w:val="005C3833"/>
    <w:rsid w:val="005D1C5A"/>
    <w:rsid w:val="005E007A"/>
    <w:rsid w:val="005E0F2C"/>
    <w:rsid w:val="005E4D24"/>
    <w:rsid w:val="005E50D4"/>
    <w:rsid w:val="006139DE"/>
    <w:rsid w:val="00631430"/>
    <w:rsid w:val="00632348"/>
    <w:rsid w:val="006331FA"/>
    <w:rsid w:val="006357E4"/>
    <w:rsid w:val="0063656D"/>
    <w:rsid w:val="00643678"/>
    <w:rsid w:val="00675BA6"/>
    <w:rsid w:val="006810AA"/>
    <w:rsid w:val="0069152A"/>
    <w:rsid w:val="006A500B"/>
    <w:rsid w:val="006B30A1"/>
    <w:rsid w:val="006B3425"/>
    <w:rsid w:val="006B484A"/>
    <w:rsid w:val="006C72B2"/>
    <w:rsid w:val="006C782A"/>
    <w:rsid w:val="006D2C18"/>
    <w:rsid w:val="006D72D1"/>
    <w:rsid w:val="006F4B73"/>
    <w:rsid w:val="0070391E"/>
    <w:rsid w:val="00733140"/>
    <w:rsid w:val="00751174"/>
    <w:rsid w:val="00752995"/>
    <w:rsid w:val="00753EE5"/>
    <w:rsid w:val="00756F75"/>
    <w:rsid w:val="00761432"/>
    <w:rsid w:val="00762520"/>
    <w:rsid w:val="00767E3F"/>
    <w:rsid w:val="007700EE"/>
    <w:rsid w:val="0079620A"/>
    <w:rsid w:val="00796638"/>
    <w:rsid w:val="007B0CE5"/>
    <w:rsid w:val="007D649A"/>
    <w:rsid w:val="0080019E"/>
    <w:rsid w:val="00800F38"/>
    <w:rsid w:val="008010BF"/>
    <w:rsid w:val="00812F79"/>
    <w:rsid w:val="00816904"/>
    <w:rsid w:val="008200E5"/>
    <w:rsid w:val="00821EBF"/>
    <w:rsid w:val="008232C8"/>
    <w:rsid w:val="00826ED7"/>
    <w:rsid w:val="008324C5"/>
    <w:rsid w:val="00834831"/>
    <w:rsid w:val="00834BCA"/>
    <w:rsid w:val="00842319"/>
    <w:rsid w:val="00845147"/>
    <w:rsid w:val="00846089"/>
    <w:rsid w:val="008462E8"/>
    <w:rsid w:val="0085479D"/>
    <w:rsid w:val="00855C3D"/>
    <w:rsid w:val="0086181F"/>
    <w:rsid w:val="008803B0"/>
    <w:rsid w:val="00881025"/>
    <w:rsid w:val="00896BA0"/>
    <w:rsid w:val="008972DD"/>
    <w:rsid w:val="008A5C6F"/>
    <w:rsid w:val="008B03EB"/>
    <w:rsid w:val="008B5F92"/>
    <w:rsid w:val="008C3509"/>
    <w:rsid w:val="008D0970"/>
    <w:rsid w:val="008D5F2C"/>
    <w:rsid w:val="008D62B5"/>
    <w:rsid w:val="008E5EC4"/>
    <w:rsid w:val="008F057D"/>
    <w:rsid w:val="008F51E9"/>
    <w:rsid w:val="008F7255"/>
    <w:rsid w:val="009002FF"/>
    <w:rsid w:val="009102FD"/>
    <w:rsid w:val="00910D5C"/>
    <w:rsid w:val="00911128"/>
    <w:rsid w:val="00915BBE"/>
    <w:rsid w:val="00920C0C"/>
    <w:rsid w:val="00921F14"/>
    <w:rsid w:val="00923344"/>
    <w:rsid w:val="0092537D"/>
    <w:rsid w:val="009261F9"/>
    <w:rsid w:val="0092690A"/>
    <w:rsid w:val="00935EBD"/>
    <w:rsid w:val="009420D3"/>
    <w:rsid w:val="009428C0"/>
    <w:rsid w:val="00960950"/>
    <w:rsid w:val="0097540A"/>
    <w:rsid w:val="00976357"/>
    <w:rsid w:val="0097747B"/>
    <w:rsid w:val="009810C4"/>
    <w:rsid w:val="00982774"/>
    <w:rsid w:val="00982F32"/>
    <w:rsid w:val="009935E4"/>
    <w:rsid w:val="009941B8"/>
    <w:rsid w:val="00996808"/>
    <w:rsid w:val="009977A7"/>
    <w:rsid w:val="009A21F5"/>
    <w:rsid w:val="009F2DF6"/>
    <w:rsid w:val="009F42CD"/>
    <w:rsid w:val="009F7A70"/>
    <w:rsid w:val="00A06BCE"/>
    <w:rsid w:val="00A07CC0"/>
    <w:rsid w:val="00A20143"/>
    <w:rsid w:val="00A371B2"/>
    <w:rsid w:val="00A42980"/>
    <w:rsid w:val="00A53187"/>
    <w:rsid w:val="00A541DC"/>
    <w:rsid w:val="00A57662"/>
    <w:rsid w:val="00A700B7"/>
    <w:rsid w:val="00A70755"/>
    <w:rsid w:val="00A721E5"/>
    <w:rsid w:val="00A8047E"/>
    <w:rsid w:val="00A962AD"/>
    <w:rsid w:val="00AA0A8F"/>
    <w:rsid w:val="00AB29CF"/>
    <w:rsid w:val="00AC0C7B"/>
    <w:rsid w:val="00AC1B62"/>
    <w:rsid w:val="00AC58AA"/>
    <w:rsid w:val="00AD13BC"/>
    <w:rsid w:val="00AD4711"/>
    <w:rsid w:val="00AD72B5"/>
    <w:rsid w:val="00AE554F"/>
    <w:rsid w:val="00AF38E6"/>
    <w:rsid w:val="00AF4CB7"/>
    <w:rsid w:val="00B01AB9"/>
    <w:rsid w:val="00B10B12"/>
    <w:rsid w:val="00B204FC"/>
    <w:rsid w:val="00B407E5"/>
    <w:rsid w:val="00B42DD6"/>
    <w:rsid w:val="00B45BB9"/>
    <w:rsid w:val="00B54709"/>
    <w:rsid w:val="00B55C6F"/>
    <w:rsid w:val="00B55EAA"/>
    <w:rsid w:val="00B74EF2"/>
    <w:rsid w:val="00B80DBA"/>
    <w:rsid w:val="00B961BA"/>
    <w:rsid w:val="00B9704D"/>
    <w:rsid w:val="00B97B6F"/>
    <w:rsid w:val="00BC38BE"/>
    <w:rsid w:val="00BC7B3D"/>
    <w:rsid w:val="00BD0DBE"/>
    <w:rsid w:val="00BD720B"/>
    <w:rsid w:val="00BE173D"/>
    <w:rsid w:val="00BE2DD9"/>
    <w:rsid w:val="00C4349D"/>
    <w:rsid w:val="00C45716"/>
    <w:rsid w:val="00C457D6"/>
    <w:rsid w:val="00C47C0B"/>
    <w:rsid w:val="00C61412"/>
    <w:rsid w:val="00C61E12"/>
    <w:rsid w:val="00C66C07"/>
    <w:rsid w:val="00C74D5A"/>
    <w:rsid w:val="00C76EC5"/>
    <w:rsid w:val="00C82197"/>
    <w:rsid w:val="00C86A77"/>
    <w:rsid w:val="00C8721D"/>
    <w:rsid w:val="00C936FC"/>
    <w:rsid w:val="00C95D99"/>
    <w:rsid w:val="00CA14E3"/>
    <w:rsid w:val="00CB025D"/>
    <w:rsid w:val="00CB3CF2"/>
    <w:rsid w:val="00CB54A9"/>
    <w:rsid w:val="00CB60E5"/>
    <w:rsid w:val="00CB6F0D"/>
    <w:rsid w:val="00CC0399"/>
    <w:rsid w:val="00CC22D0"/>
    <w:rsid w:val="00D11B1E"/>
    <w:rsid w:val="00D16867"/>
    <w:rsid w:val="00D241D2"/>
    <w:rsid w:val="00D32EDC"/>
    <w:rsid w:val="00D45E81"/>
    <w:rsid w:val="00D469D3"/>
    <w:rsid w:val="00D528AA"/>
    <w:rsid w:val="00D66A49"/>
    <w:rsid w:val="00D72DF2"/>
    <w:rsid w:val="00D75239"/>
    <w:rsid w:val="00D84496"/>
    <w:rsid w:val="00DA498B"/>
    <w:rsid w:val="00DA7B65"/>
    <w:rsid w:val="00DB13DF"/>
    <w:rsid w:val="00DC0306"/>
    <w:rsid w:val="00DC0CC6"/>
    <w:rsid w:val="00DC0CF9"/>
    <w:rsid w:val="00DD32BD"/>
    <w:rsid w:val="00DE27F2"/>
    <w:rsid w:val="00DE3F39"/>
    <w:rsid w:val="00E00A44"/>
    <w:rsid w:val="00E0126E"/>
    <w:rsid w:val="00E03997"/>
    <w:rsid w:val="00E401AF"/>
    <w:rsid w:val="00E43E10"/>
    <w:rsid w:val="00E43EDD"/>
    <w:rsid w:val="00E6683C"/>
    <w:rsid w:val="00E80052"/>
    <w:rsid w:val="00E80C0E"/>
    <w:rsid w:val="00E8445E"/>
    <w:rsid w:val="00E86779"/>
    <w:rsid w:val="00E9300B"/>
    <w:rsid w:val="00EA2FD6"/>
    <w:rsid w:val="00EB1444"/>
    <w:rsid w:val="00EB2D23"/>
    <w:rsid w:val="00EF00C4"/>
    <w:rsid w:val="00EF1A86"/>
    <w:rsid w:val="00F000C3"/>
    <w:rsid w:val="00F03FB6"/>
    <w:rsid w:val="00F101C8"/>
    <w:rsid w:val="00F136FE"/>
    <w:rsid w:val="00F17FDF"/>
    <w:rsid w:val="00F2101D"/>
    <w:rsid w:val="00F356C9"/>
    <w:rsid w:val="00F44F8F"/>
    <w:rsid w:val="00F47147"/>
    <w:rsid w:val="00F504F8"/>
    <w:rsid w:val="00F636D4"/>
    <w:rsid w:val="00F6740D"/>
    <w:rsid w:val="00F969F5"/>
    <w:rsid w:val="00FA3D5E"/>
    <w:rsid w:val="00FB6CAF"/>
    <w:rsid w:val="00FC4EA9"/>
    <w:rsid w:val="00FD6BAD"/>
    <w:rsid w:val="00FE079E"/>
    <w:rsid w:val="00FE14F7"/>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before="40" w:after="20"/>
        <w:ind w:left="3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83C"/>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thakur-abhishek-sain-3013591a1/" TargetMode="External"/><Relationship Id="rId13" Type="http://schemas.openxmlformats.org/officeDocument/2006/relationships/hyperlink" Target="https://github.com/Abhis-123/Project-FN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me19b069@smail.iitm.ac.in" TargetMode="External"/><Relationship Id="rId12" Type="http://schemas.openxmlformats.org/officeDocument/2006/relationships/hyperlink" Target="https://www.godatainsights.com/post/fin-social-analysis-of-rising-cryptocurrenc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youtube.com/playlist?list=PL15FRvx6P0OWTlNBS_93NHG2hIn9cynV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godatainsights.com/post/monitor-forest-fire-risk-for-insurance-purposes" TargetMode="External"/><Relationship Id="rId5" Type="http://schemas.openxmlformats.org/officeDocument/2006/relationships/webSettings" Target="webSettings.xml"/><Relationship Id="rId15" Type="http://schemas.openxmlformats.org/officeDocument/2006/relationships/hyperlink" Target="https://github.com/Abhis-123/DcGAN" TargetMode="External"/><Relationship Id="rId10" Type="http://schemas.openxmlformats.org/officeDocument/2006/relationships/hyperlink" Target="https://www.godatainsights.com/post/track-delhi-sustainable-development-goal-greenest-area" TargetMode="External"/><Relationship Id="rId4" Type="http://schemas.openxmlformats.org/officeDocument/2006/relationships/settings" Target="settings.xml"/><Relationship Id="rId9" Type="http://schemas.openxmlformats.org/officeDocument/2006/relationships/hyperlink" Target="https://github.com/Abhis-123/" TargetMode="External"/><Relationship Id="rId14" Type="http://schemas.openxmlformats.org/officeDocument/2006/relationships/hyperlink" Target="https://github.com/Abhis-123/TextToImage/tree/torch_ver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05</TotalTime>
  <Pages>3</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330</cp:revision>
  <cp:lastPrinted>2021-10-01T02:38:00Z</cp:lastPrinted>
  <dcterms:created xsi:type="dcterms:W3CDTF">2021-08-26T16:59:00Z</dcterms:created>
  <dcterms:modified xsi:type="dcterms:W3CDTF">2021-10-11T06:50:00Z</dcterms:modified>
</cp:coreProperties>
</file>